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87F98" w14:textId="77777777" w:rsidR="009B0F74" w:rsidRPr="000A3C2F" w:rsidRDefault="009B0F74" w:rsidP="00A30D3A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FE3A4E3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6B397AEB" w14:textId="20812440" w:rsidR="000A3C2F" w:rsidRDefault="00002373" w:rsidP="00E62BF7">
      <w:pPr>
        <w:pStyle w:val="Heading1"/>
        <w:jc w:val="center"/>
      </w:pPr>
      <w:sdt>
        <w:sdtPr>
          <w:id w:val="979733784"/>
          <w:placeholder>
            <w:docPart w:val="8A87286CE03D442CA6A0DA2C1AC0899F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2C0443">
            <w:t>Medical Technologies Advisory Committee (MTAC)</w:t>
          </w:r>
        </w:sdtContent>
      </w:sdt>
      <w:r w:rsidR="000A3C2F">
        <w:t xml:space="preserve"> meeting minutes</w:t>
      </w:r>
    </w:p>
    <w:p w14:paraId="172D7D23" w14:textId="4EEF71E1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FA4C7CC537844EBD83633ABA483934FD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887908">
            <w:t>Confirmed</w:t>
          </w:r>
        </w:sdtContent>
      </w:sdt>
    </w:p>
    <w:p w14:paraId="4726739E" w14:textId="4E61E064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sdt>
        <w:sdtPr>
          <w:id w:val="637454463"/>
          <w:placeholder>
            <w:docPart w:val="44610797F7E1418B8B5E13BC9BADE834"/>
          </w:placeholder>
        </w:sdtPr>
        <w:sdtEndPr/>
        <w:sdtContent>
          <w:r w:rsidR="00BC0697">
            <w:rPr>
              <w:b/>
            </w:rPr>
            <w:t>10</w:t>
          </w:r>
          <w:r w:rsidR="00F6709C">
            <w:rPr>
              <w:b/>
            </w:rPr>
            <w:t>3</w:t>
          </w:r>
          <w:r w:rsidR="00F6709C" w:rsidRPr="00F6709C">
            <w:rPr>
              <w:b/>
              <w:vertAlign w:val="superscript"/>
            </w:rPr>
            <w:t>rd</w:t>
          </w:r>
          <w:r w:rsidR="00F6709C">
            <w:rPr>
              <w:b/>
            </w:rPr>
            <w:t xml:space="preserve"> </w:t>
          </w:r>
          <w:r w:rsidR="002C0443">
            <w:rPr>
              <w:b/>
            </w:rPr>
            <w:t>MTAC meeting -</w:t>
          </w:r>
          <w:r w:rsidR="002C0443" w:rsidRPr="00FD4FE3">
            <w:rPr>
              <w:b/>
            </w:rPr>
            <w:t xml:space="preserve"> Friday </w:t>
          </w:r>
          <w:r w:rsidR="00F6709C">
            <w:rPr>
              <w:b/>
            </w:rPr>
            <w:t>18</w:t>
          </w:r>
          <w:r w:rsidR="00F6709C" w:rsidRPr="00F6709C">
            <w:rPr>
              <w:b/>
              <w:vertAlign w:val="superscript"/>
            </w:rPr>
            <w:t>th</w:t>
          </w:r>
          <w:r w:rsidR="00F6709C">
            <w:rPr>
              <w:b/>
            </w:rPr>
            <w:t xml:space="preserve"> June</w:t>
          </w:r>
          <w:r w:rsidR="002C0443">
            <w:rPr>
              <w:b/>
            </w:rPr>
            <w:t xml:space="preserve"> 2021</w:t>
          </w:r>
        </w:sdtContent>
      </w:sdt>
    </w:p>
    <w:p w14:paraId="292E4E50" w14:textId="094D279D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C6E8BB0F427F4F3B88726BE424C010F5"/>
          </w:placeholder>
        </w:sdtPr>
        <w:sdtEndPr/>
        <w:sdtContent>
          <w:r w:rsidR="002C0443">
            <w:t>via Zoom</w:t>
          </w:r>
        </w:sdtContent>
      </w:sdt>
    </w:p>
    <w:p w14:paraId="707F2BB3" w14:textId="77777777" w:rsidR="00AD0E92" w:rsidRPr="00205638" w:rsidRDefault="00AD0E92" w:rsidP="00C7373D">
      <w:pPr>
        <w:pStyle w:val="Paragraphnonumbers"/>
      </w:pPr>
    </w:p>
    <w:p w14:paraId="59BC6DA8" w14:textId="77777777" w:rsidR="002B5720" w:rsidRPr="00E62BF7" w:rsidRDefault="00BA4EAD" w:rsidP="00E62BF7">
      <w:pPr>
        <w:pStyle w:val="Heading2"/>
      </w:pPr>
      <w:r w:rsidRPr="00E62BF7">
        <w:t>Committee members present</w:t>
      </w:r>
    </w:p>
    <w:p w14:paraId="6C1B0279" w14:textId="06F69D5C" w:rsidR="00BC0697" w:rsidRDefault="00D1604D" w:rsidP="00BC0697">
      <w:pPr>
        <w:pStyle w:val="Paragraph"/>
      </w:pPr>
      <w:r w:rsidRPr="00A82EC8">
        <w:t>Shaheen Hamdy</w:t>
      </w:r>
      <w:r w:rsidRPr="00C7373D">
        <w:t xml:space="preserve"> </w:t>
      </w:r>
      <w:r w:rsidR="00BA4EAD" w:rsidRPr="00C7373D">
        <w:t>(</w:t>
      </w:r>
      <w:r>
        <w:rPr>
          <w:sz w:val="22"/>
        </w:rPr>
        <w:t xml:space="preserve">Interim Vice </w:t>
      </w:r>
      <w:r w:rsidR="00BA4EAD" w:rsidRPr="00C7373D">
        <w:t>Chair)</w:t>
      </w:r>
      <w:r w:rsidR="00BC0697">
        <w:tab/>
      </w:r>
      <w:r w:rsidR="00BC0697" w:rsidRPr="00C7373D">
        <w:t>Present for all items</w:t>
      </w:r>
    </w:p>
    <w:p w14:paraId="2CC7BB25" w14:textId="3A87B5CA" w:rsidR="002B5720" w:rsidRDefault="00BC0697" w:rsidP="00C7373D">
      <w:pPr>
        <w:pStyle w:val="Paragraph"/>
      </w:pPr>
      <w:r w:rsidRPr="000C2846">
        <w:rPr>
          <w:szCs w:val="24"/>
        </w:rPr>
        <w:t>Mike Burrows</w:t>
      </w:r>
      <w:r w:rsidR="002B5720" w:rsidRPr="00C7373D">
        <w:tab/>
      </w:r>
      <w:r w:rsidR="00D1604D">
        <w:tab/>
      </w:r>
      <w:r w:rsidR="00D1604D">
        <w:tab/>
      </w:r>
      <w:r w:rsidR="002B5720" w:rsidRPr="00A82EC8">
        <w:t>Present for all items</w:t>
      </w:r>
    </w:p>
    <w:p w14:paraId="0355EC24" w14:textId="6B62AABD" w:rsidR="00F6709C" w:rsidRPr="00A82EC8" w:rsidRDefault="00F6709C" w:rsidP="00C7373D">
      <w:pPr>
        <w:pStyle w:val="Paragraph"/>
      </w:pPr>
      <w:r w:rsidRPr="00130B49">
        <w:rPr>
          <w:szCs w:val="24"/>
        </w:rPr>
        <w:t>Donna Cowan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A30D3A">
        <w:t>Present for all items</w:t>
      </w:r>
    </w:p>
    <w:p w14:paraId="14489CC4" w14:textId="35A84979" w:rsidR="002B5720" w:rsidRPr="00A82EC8" w:rsidRDefault="00755DFF" w:rsidP="00C7373D">
      <w:pPr>
        <w:pStyle w:val="Paragraph"/>
      </w:pPr>
      <w:r w:rsidRPr="00A82EC8">
        <w:t>Julian Dunnett</w:t>
      </w:r>
      <w:r w:rsidR="002B5720" w:rsidRPr="00A82EC8">
        <w:tab/>
      </w:r>
      <w:r w:rsidR="00D1604D">
        <w:tab/>
      </w:r>
      <w:r w:rsidR="00D1604D">
        <w:tab/>
      </w:r>
      <w:r w:rsidR="002B5720" w:rsidRPr="00A82EC8">
        <w:t>Present for all items</w:t>
      </w:r>
    </w:p>
    <w:p w14:paraId="40B2C712" w14:textId="45513CF8" w:rsidR="002B5720" w:rsidRPr="00A82EC8" w:rsidRDefault="00755DFF" w:rsidP="00C7373D">
      <w:pPr>
        <w:pStyle w:val="Paragraph"/>
      </w:pPr>
      <w:r w:rsidRPr="00A82EC8">
        <w:t>Teik Goh</w:t>
      </w:r>
      <w:r w:rsidR="002B5720" w:rsidRPr="00A82EC8">
        <w:tab/>
      </w:r>
      <w:r w:rsidR="00D1604D">
        <w:tab/>
      </w:r>
      <w:r w:rsidR="00D1604D">
        <w:tab/>
      </w:r>
      <w:r w:rsidR="002B5720" w:rsidRPr="00A82EC8">
        <w:t xml:space="preserve">Present for </w:t>
      </w:r>
      <w:r w:rsidR="001A4E42" w:rsidRPr="00A82EC8">
        <w:t>all items</w:t>
      </w:r>
    </w:p>
    <w:p w14:paraId="258BDC66" w14:textId="4A319A56" w:rsidR="002B5720" w:rsidRPr="00A82EC8" w:rsidRDefault="00755DFF" w:rsidP="00C7373D">
      <w:pPr>
        <w:pStyle w:val="Paragraph"/>
      </w:pPr>
      <w:r w:rsidRPr="00A82EC8">
        <w:t xml:space="preserve">Stephen </w:t>
      </w:r>
      <w:proofErr w:type="spellStart"/>
      <w:r w:rsidRPr="00A82EC8">
        <w:t>Habgood</w:t>
      </w:r>
      <w:proofErr w:type="spellEnd"/>
      <w:r w:rsidR="002B5720" w:rsidRPr="00A82EC8">
        <w:tab/>
      </w:r>
      <w:r w:rsidR="00D1604D">
        <w:tab/>
      </w:r>
      <w:r w:rsidR="00D1604D">
        <w:tab/>
      </w:r>
      <w:r w:rsidR="002B5720" w:rsidRPr="00A82EC8">
        <w:t>Present for all items</w:t>
      </w:r>
    </w:p>
    <w:p w14:paraId="016FFBB6" w14:textId="11AB6377" w:rsidR="002B5720" w:rsidRPr="00A82EC8" w:rsidRDefault="00755DFF" w:rsidP="00C7373D">
      <w:pPr>
        <w:pStyle w:val="Paragraph"/>
      </w:pPr>
      <w:r w:rsidRPr="00A82EC8">
        <w:t>Jeremy Henning</w:t>
      </w:r>
      <w:r w:rsidR="002B5720" w:rsidRPr="00A82EC8">
        <w:tab/>
      </w:r>
      <w:r w:rsidR="00D1604D">
        <w:tab/>
      </w:r>
      <w:r w:rsidR="00D1604D">
        <w:tab/>
      </w:r>
      <w:r w:rsidR="002B5720" w:rsidRPr="00A82EC8">
        <w:t xml:space="preserve">Present for </w:t>
      </w:r>
      <w:r w:rsidR="001A4E42" w:rsidRPr="00A82EC8">
        <w:t>all items</w:t>
      </w:r>
    </w:p>
    <w:p w14:paraId="7BDF951C" w14:textId="005C54DE" w:rsidR="002B5720" w:rsidRPr="00A82EC8" w:rsidRDefault="00755DFF" w:rsidP="00C7373D">
      <w:pPr>
        <w:pStyle w:val="Paragraph"/>
      </w:pPr>
      <w:r w:rsidRPr="00A82EC8">
        <w:t>Cynthia Iglesias</w:t>
      </w:r>
      <w:r w:rsidR="002B5720" w:rsidRPr="00A82EC8">
        <w:tab/>
      </w:r>
      <w:r w:rsidR="00D1604D">
        <w:tab/>
      </w:r>
      <w:r w:rsidR="00D1604D">
        <w:tab/>
      </w:r>
      <w:r w:rsidR="002B5720" w:rsidRPr="00A82EC8">
        <w:t>Present for all items</w:t>
      </w:r>
    </w:p>
    <w:p w14:paraId="4B683DB8" w14:textId="30CAF9B5" w:rsidR="002B5720" w:rsidRPr="00A30D3A" w:rsidRDefault="00755DFF" w:rsidP="00C7373D">
      <w:pPr>
        <w:pStyle w:val="Paragraph"/>
      </w:pPr>
      <w:r w:rsidRPr="00A82EC8">
        <w:t>Mohammad Ilyas</w:t>
      </w:r>
      <w:r w:rsidR="002B5720" w:rsidRPr="00A82EC8">
        <w:tab/>
      </w:r>
      <w:r w:rsidR="00D1604D">
        <w:tab/>
      </w:r>
      <w:r w:rsidR="00D1604D" w:rsidRPr="00A30D3A">
        <w:tab/>
      </w:r>
      <w:r w:rsidR="002B5720" w:rsidRPr="00A30D3A">
        <w:t>Present for all items</w:t>
      </w:r>
    </w:p>
    <w:p w14:paraId="75DA56C3" w14:textId="10B71A6A" w:rsidR="0023330E" w:rsidRPr="00A30D3A" w:rsidRDefault="0023330E" w:rsidP="0023330E">
      <w:pPr>
        <w:pStyle w:val="Paragraph"/>
      </w:pPr>
      <w:r w:rsidRPr="00A30D3A">
        <w:t>Michael Kolovetsios</w:t>
      </w:r>
      <w:r w:rsidRPr="00A30D3A">
        <w:tab/>
      </w:r>
      <w:r w:rsidRPr="00A30D3A">
        <w:tab/>
      </w:r>
      <w:r w:rsidRPr="00A30D3A">
        <w:tab/>
        <w:t>Present for items 1</w:t>
      </w:r>
      <w:r w:rsidR="00A30D3A" w:rsidRPr="00A30D3A">
        <w:t xml:space="preserve"> </w:t>
      </w:r>
      <w:r w:rsidR="00F6709C">
        <w:t>–</w:t>
      </w:r>
      <w:r w:rsidR="00A30D3A" w:rsidRPr="00A30D3A">
        <w:t xml:space="preserve"> </w:t>
      </w:r>
      <w:r w:rsidR="006B3087">
        <w:t>5</w:t>
      </w:r>
      <w:r w:rsidR="00F6709C">
        <w:t>.1</w:t>
      </w:r>
    </w:p>
    <w:p w14:paraId="17601F88" w14:textId="7AE8814B" w:rsidR="00BC0697" w:rsidRDefault="00755DFF" w:rsidP="00865ED5">
      <w:pPr>
        <w:pStyle w:val="Paragraph"/>
      </w:pPr>
      <w:r w:rsidRPr="00A30D3A">
        <w:t>Emily Lam</w:t>
      </w:r>
      <w:r w:rsidR="00BC0697" w:rsidRPr="00A30D3A">
        <w:tab/>
      </w:r>
      <w:r w:rsidR="00D1604D" w:rsidRPr="00A30D3A">
        <w:tab/>
      </w:r>
      <w:r w:rsidR="00D1604D" w:rsidRPr="00A30D3A">
        <w:tab/>
      </w:r>
      <w:r w:rsidR="004A41D2" w:rsidRPr="00A30D3A">
        <w:t xml:space="preserve">Present for all items </w:t>
      </w:r>
    </w:p>
    <w:p w14:paraId="44B51341" w14:textId="35DDA853" w:rsidR="00F6709C" w:rsidRPr="00A30D3A" w:rsidRDefault="00F6709C" w:rsidP="00865ED5">
      <w:pPr>
        <w:pStyle w:val="Paragraph"/>
      </w:pPr>
      <w:r w:rsidRPr="00130B49">
        <w:rPr>
          <w:szCs w:val="24"/>
        </w:rPr>
        <w:t>Avril McCarthy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A30D3A">
        <w:t>Present for all items</w:t>
      </w:r>
    </w:p>
    <w:p w14:paraId="2BE025CF" w14:textId="5B383D1B" w:rsidR="002B5720" w:rsidRPr="00A30D3A" w:rsidRDefault="00D1604D" w:rsidP="00D1604D">
      <w:pPr>
        <w:pStyle w:val="Paragraph"/>
      </w:pPr>
      <w:r w:rsidRPr="00A30D3A">
        <w:t>Karen McCutcheon</w:t>
      </w:r>
      <w:r w:rsidR="002B5720" w:rsidRPr="00A30D3A">
        <w:tab/>
      </w:r>
      <w:r w:rsidRPr="00A30D3A">
        <w:tab/>
      </w:r>
      <w:r w:rsidRPr="00A30D3A">
        <w:tab/>
      </w:r>
      <w:r w:rsidR="002B5720" w:rsidRPr="00A30D3A">
        <w:t xml:space="preserve">Present for </w:t>
      </w:r>
      <w:r w:rsidR="00F6709C" w:rsidRPr="00A30D3A">
        <w:t xml:space="preserve">items </w:t>
      </w:r>
      <w:r w:rsidR="006B3087">
        <w:t>5-6</w:t>
      </w:r>
    </w:p>
    <w:p w14:paraId="7A258584" w14:textId="3888DEC9" w:rsidR="0023330E" w:rsidRDefault="0023330E" w:rsidP="0023330E">
      <w:pPr>
        <w:pStyle w:val="Paragraph"/>
      </w:pPr>
      <w:r w:rsidRPr="00A30D3A">
        <w:t xml:space="preserve">Duncan McPherson </w:t>
      </w:r>
      <w:r w:rsidRPr="00A30D3A">
        <w:tab/>
      </w:r>
      <w:r w:rsidRPr="00A30D3A">
        <w:tab/>
      </w:r>
      <w:r w:rsidRPr="00A30D3A">
        <w:tab/>
        <w:t>Present for items 1</w:t>
      </w:r>
      <w:r w:rsidR="00A30D3A" w:rsidRPr="00A30D3A">
        <w:t xml:space="preserve"> – </w:t>
      </w:r>
      <w:r w:rsidRPr="00A30D3A">
        <w:t>4</w:t>
      </w:r>
      <w:r w:rsidR="00A30D3A" w:rsidRPr="00A30D3A">
        <w:t>.2</w:t>
      </w:r>
    </w:p>
    <w:p w14:paraId="75D78F7F" w14:textId="657EE31F" w:rsidR="00F6709C" w:rsidRPr="00A30D3A" w:rsidRDefault="00F6709C" w:rsidP="0023330E">
      <w:pPr>
        <w:pStyle w:val="Paragraph"/>
      </w:pPr>
      <w:r w:rsidRPr="00130B49">
        <w:rPr>
          <w:szCs w:val="24"/>
        </w:rPr>
        <w:t>Naomi McVey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A30D3A">
        <w:t>Present for items 1 – 4.2</w:t>
      </w:r>
    </w:p>
    <w:p w14:paraId="63848D62" w14:textId="730B48C8" w:rsidR="0023330E" w:rsidRPr="00A82EC8" w:rsidRDefault="0023330E" w:rsidP="0023330E">
      <w:pPr>
        <w:pStyle w:val="Paragraph"/>
      </w:pPr>
      <w:r w:rsidRPr="00252D65">
        <w:t>Huseyin Naci</w:t>
      </w:r>
      <w:r>
        <w:tab/>
      </w:r>
      <w:r>
        <w:tab/>
      </w:r>
      <w:r>
        <w:tab/>
      </w:r>
      <w:r w:rsidRPr="00A82EC8">
        <w:t>Present for all items</w:t>
      </w:r>
    </w:p>
    <w:p w14:paraId="51173E94" w14:textId="16DB1863" w:rsidR="002B5720" w:rsidRPr="00A82EC8" w:rsidRDefault="00755DFF" w:rsidP="00C7373D">
      <w:pPr>
        <w:pStyle w:val="Paragraph"/>
      </w:pPr>
      <w:r w:rsidRPr="00A82EC8">
        <w:t>Abdullah Pandor</w:t>
      </w:r>
      <w:r w:rsidR="002B5720" w:rsidRPr="00A82EC8">
        <w:tab/>
      </w:r>
      <w:r w:rsidR="00D1604D">
        <w:tab/>
      </w:r>
      <w:r w:rsidR="00D1604D">
        <w:tab/>
      </w:r>
      <w:r w:rsidR="00A120C7" w:rsidRPr="00A82EC8">
        <w:t>Present for all items</w:t>
      </w:r>
    </w:p>
    <w:p w14:paraId="03C89F71" w14:textId="235179D4" w:rsidR="002B5720" w:rsidRPr="00A82EC8" w:rsidRDefault="00755DFF" w:rsidP="00C7373D">
      <w:pPr>
        <w:pStyle w:val="Paragraph"/>
      </w:pPr>
      <w:r w:rsidRPr="00A82EC8">
        <w:t>David Partridge</w:t>
      </w:r>
      <w:r w:rsidR="002B5720" w:rsidRPr="00A82EC8">
        <w:tab/>
      </w:r>
      <w:r w:rsidR="00D1604D">
        <w:tab/>
      </w:r>
      <w:r w:rsidR="00D1604D">
        <w:tab/>
      </w:r>
      <w:r w:rsidR="002B5720" w:rsidRPr="00A82EC8">
        <w:t>Present for all items</w:t>
      </w:r>
    </w:p>
    <w:p w14:paraId="1102EA43" w14:textId="006DDC56" w:rsidR="00BC0697" w:rsidRPr="00A82EC8" w:rsidRDefault="00755DFF" w:rsidP="00C7373D">
      <w:pPr>
        <w:pStyle w:val="Paragraph"/>
      </w:pPr>
      <w:r w:rsidRPr="00A82EC8">
        <w:t>Jai Patel</w:t>
      </w:r>
      <w:r w:rsidR="00BC0697" w:rsidRPr="00A82EC8">
        <w:tab/>
      </w:r>
      <w:r w:rsidR="00D1604D">
        <w:tab/>
      </w:r>
      <w:r w:rsidR="00D1604D">
        <w:tab/>
      </w:r>
      <w:r w:rsidR="00BC0697" w:rsidRPr="00A82EC8">
        <w:t xml:space="preserve">Present for </w:t>
      </w:r>
      <w:r w:rsidR="00A120C7">
        <w:t xml:space="preserve">all </w:t>
      </w:r>
      <w:r w:rsidR="00BC0697" w:rsidRPr="00A82EC8">
        <w:t>items</w:t>
      </w:r>
    </w:p>
    <w:p w14:paraId="11F29C8E" w14:textId="293AFEF9" w:rsidR="002B5720" w:rsidRPr="00A82EC8" w:rsidRDefault="00BC0697" w:rsidP="00BC0697">
      <w:pPr>
        <w:pStyle w:val="Paragraph"/>
      </w:pPr>
      <w:r w:rsidRPr="00A82EC8">
        <w:rPr>
          <w:szCs w:val="24"/>
        </w:rPr>
        <w:t xml:space="preserve">Carl </w:t>
      </w:r>
      <w:proofErr w:type="spellStart"/>
      <w:r w:rsidRPr="00A82EC8">
        <w:rPr>
          <w:szCs w:val="24"/>
        </w:rPr>
        <w:t>Roobottom</w:t>
      </w:r>
      <w:proofErr w:type="spellEnd"/>
      <w:r w:rsidR="002B5720" w:rsidRPr="00A82EC8">
        <w:tab/>
      </w:r>
      <w:r w:rsidR="00D1604D">
        <w:tab/>
      </w:r>
      <w:r w:rsidR="00D1604D">
        <w:tab/>
      </w:r>
      <w:r w:rsidR="002B5720" w:rsidRPr="00A82EC8">
        <w:t>Present for all items</w:t>
      </w:r>
    </w:p>
    <w:p w14:paraId="236CA7E3" w14:textId="457B2D5F" w:rsidR="002B5720" w:rsidRPr="00A82EC8" w:rsidRDefault="00755DFF" w:rsidP="00C7373D">
      <w:pPr>
        <w:pStyle w:val="Paragraph"/>
      </w:pPr>
      <w:r w:rsidRPr="00A82EC8">
        <w:t xml:space="preserve">Allan </w:t>
      </w:r>
      <w:proofErr w:type="spellStart"/>
      <w:r w:rsidRPr="00A82EC8">
        <w:t>Wailoo</w:t>
      </w:r>
      <w:proofErr w:type="spellEnd"/>
      <w:r w:rsidR="002B5720" w:rsidRPr="00A82EC8">
        <w:tab/>
      </w:r>
      <w:r w:rsidR="00D1604D">
        <w:tab/>
      </w:r>
      <w:r w:rsidR="00D1604D">
        <w:tab/>
      </w:r>
      <w:r w:rsidR="002B5720" w:rsidRPr="00A82EC8">
        <w:t xml:space="preserve">Present for </w:t>
      </w:r>
      <w:r w:rsidR="001A4E42" w:rsidRPr="00A82EC8">
        <w:t>all items</w:t>
      </w:r>
    </w:p>
    <w:p w14:paraId="1A718110" w14:textId="3FEA4C14" w:rsidR="002B5720" w:rsidRPr="00C7373D" w:rsidRDefault="00755DFF" w:rsidP="00C7373D">
      <w:pPr>
        <w:pStyle w:val="Paragraph"/>
      </w:pPr>
      <w:r>
        <w:lastRenderedPageBreak/>
        <w:t>Alun Williams</w:t>
      </w:r>
      <w:r w:rsidR="002B5720" w:rsidRPr="00C7373D">
        <w:tab/>
      </w:r>
      <w:r w:rsidR="00D1604D">
        <w:tab/>
      </w:r>
      <w:r w:rsidR="00D1604D">
        <w:tab/>
      </w:r>
      <w:r w:rsidR="00A120C7" w:rsidRPr="00A82EC8">
        <w:t>Present for items</w:t>
      </w:r>
      <w:r w:rsidR="006B3087">
        <w:t xml:space="preserve"> 4.1 - 6</w:t>
      </w:r>
    </w:p>
    <w:p w14:paraId="3844A4C6" w14:textId="77777777" w:rsidR="0023330E" w:rsidRPr="0023330E" w:rsidRDefault="0023330E" w:rsidP="0023330E">
      <w:pPr>
        <w:rPr>
          <w:lang w:eastAsia="en-GB"/>
        </w:rPr>
      </w:pPr>
    </w:p>
    <w:p w14:paraId="45DD9A74" w14:textId="617B1C5F" w:rsidR="00D1604D" w:rsidRPr="00E62BF7" w:rsidRDefault="00BA4EAD" w:rsidP="00E62BF7">
      <w:pPr>
        <w:pStyle w:val="Heading2"/>
      </w:pPr>
      <w:r w:rsidRPr="00E62BF7">
        <w:t>NICE staff present:</w:t>
      </w:r>
    </w:p>
    <w:p w14:paraId="00487126" w14:textId="35327A29" w:rsidR="00BA4EAD" w:rsidRDefault="00D1604D" w:rsidP="00C7373D">
      <w:pPr>
        <w:pStyle w:val="Paragraphnonumbers"/>
      </w:pPr>
      <w:r w:rsidRPr="00D1604D">
        <w:t xml:space="preserve">Anastasia </w:t>
      </w:r>
      <w:proofErr w:type="spellStart"/>
      <w:r w:rsidRPr="00D1604D">
        <w:t>Chalkidou</w:t>
      </w:r>
      <w:proofErr w:type="spellEnd"/>
      <w:r w:rsidRPr="00D1604D">
        <w:t>, Associate Director</w:t>
      </w:r>
      <w:r>
        <w:tab/>
      </w:r>
      <w:r>
        <w:tab/>
      </w:r>
      <w:r>
        <w:tab/>
      </w:r>
      <w:r>
        <w:tab/>
      </w:r>
      <w:r>
        <w:tab/>
      </w:r>
      <w:r w:rsidRPr="00205638">
        <w:t xml:space="preserve">Present for all </w:t>
      </w:r>
      <w:r w:rsidRPr="00C7373D">
        <w:t>items</w:t>
      </w:r>
    </w:p>
    <w:p w14:paraId="762963D1" w14:textId="721E5830" w:rsidR="002B5720" w:rsidRDefault="006A380B" w:rsidP="00C7373D">
      <w:pPr>
        <w:pStyle w:val="Paragraphnonumbers"/>
      </w:pPr>
      <w:r w:rsidRPr="006A380B">
        <w:t>Lee Berry, Programme Manager – Evaluation</w:t>
      </w:r>
      <w:r>
        <w:tab/>
      </w:r>
      <w:r>
        <w:tab/>
      </w:r>
      <w:r>
        <w:tab/>
      </w:r>
      <w:r w:rsidR="002B5720" w:rsidRPr="002B5720">
        <w:tab/>
        <w:t>Present for all items</w:t>
      </w:r>
    </w:p>
    <w:p w14:paraId="66C28BFB" w14:textId="760BDF07" w:rsidR="001A561D" w:rsidRDefault="006A380B" w:rsidP="00C7373D">
      <w:pPr>
        <w:pStyle w:val="Paragraphnonumbers"/>
      </w:pPr>
      <w:r w:rsidRPr="006A380B">
        <w:t>Victoria Fitton, Project Manager</w:t>
      </w:r>
      <w:r w:rsidR="001A561D" w:rsidRPr="001A561D">
        <w:t xml:space="preserve"> </w:t>
      </w:r>
      <w:r w:rsidR="001A561D">
        <w:tab/>
      </w:r>
      <w:r w:rsidR="001A561D">
        <w:tab/>
      </w:r>
      <w:r w:rsidR="001A561D">
        <w:tab/>
      </w:r>
      <w:r w:rsidR="001A561D">
        <w:tab/>
      </w:r>
      <w:r w:rsidR="001A561D">
        <w:tab/>
      </w:r>
      <w:r w:rsidR="001A561D">
        <w:tab/>
      </w:r>
      <w:r w:rsidR="001A561D" w:rsidRPr="002B5720">
        <w:t>Present for all items</w:t>
      </w:r>
    </w:p>
    <w:p w14:paraId="507A1959" w14:textId="2565EBDD" w:rsidR="00D1604D" w:rsidRDefault="001A561D" w:rsidP="00C7373D">
      <w:pPr>
        <w:pStyle w:val="Paragraphnonumbers"/>
      </w:pPr>
      <w:r>
        <w:t>Izabela Syrek, Administrator</w:t>
      </w:r>
      <w:r w:rsidR="00F66A4D">
        <w:tab/>
      </w:r>
      <w:r w:rsidR="00F66A4D">
        <w:tab/>
      </w:r>
      <w:r w:rsidR="00F66A4D">
        <w:tab/>
      </w:r>
      <w:r w:rsidR="00F66A4D">
        <w:tab/>
      </w:r>
      <w:r w:rsidR="00F66A4D">
        <w:tab/>
      </w:r>
      <w:r w:rsidR="00F66A4D">
        <w:tab/>
      </w:r>
      <w:r w:rsidR="00F66A4D" w:rsidRPr="002B5720">
        <w:t>Present for all items</w:t>
      </w:r>
    </w:p>
    <w:p w14:paraId="2CE73ECA" w14:textId="4FB05902" w:rsidR="002B5720" w:rsidRDefault="00D1604D" w:rsidP="00C7373D">
      <w:pPr>
        <w:pStyle w:val="Paragraphnonumbers"/>
      </w:pPr>
      <w:r w:rsidRPr="006A380B">
        <w:t>Chris Chesters, Senior Health Technology Assessment Adviser</w:t>
      </w:r>
      <w:r w:rsidR="006A380B">
        <w:tab/>
      </w:r>
      <w:r w:rsidR="002B5720" w:rsidRPr="002B5720">
        <w:t>Present for all items</w:t>
      </w:r>
    </w:p>
    <w:p w14:paraId="3E60A8F8" w14:textId="4001E614" w:rsidR="002B5720" w:rsidRDefault="006A380B" w:rsidP="00C7373D">
      <w:pPr>
        <w:pStyle w:val="Paragraphnonumbers"/>
      </w:pPr>
      <w:r w:rsidRPr="006A380B">
        <w:t xml:space="preserve">Chris </w:t>
      </w:r>
      <w:proofErr w:type="spellStart"/>
      <w:r w:rsidRPr="006A380B">
        <w:t>Pomfrett</w:t>
      </w:r>
      <w:proofErr w:type="spellEnd"/>
      <w:r w:rsidRPr="006A380B">
        <w:t>, Technical Adviser – Research Commissioning</w:t>
      </w:r>
      <w:r w:rsidR="002B5720" w:rsidRPr="002B5720">
        <w:tab/>
        <w:t>Present for all items</w:t>
      </w:r>
    </w:p>
    <w:p w14:paraId="31142929" w14:textId="75E39B8F" w:rsidR="001A561D" w:rsidRDefault="001A561D" w:rsidP="00C7373D">
      <w:pPr>
        <w:pStyle w:val="Paragraphnonumbers"/>
      </w:pPr>
      <w:r>
        <w:t xml:space="preserve">Bernice Dillon, </w:t>
      </w:r>
      <w:r w:rsidRPr="001A561D">
        <w:t>Health Technology Assessment Adviser</w:t>
      </w:r>
      <w:r>
        <w:tab/>
      </w:r>
      <w:r>
        <w:tab/>
      </w:r>
      <w:r w:rsidRPr="002B5720">
        <w:t>Present for items</w:t>
      </w:r>
      <w:r w:rsidR="00F3717D">
        <w:t xml:space="preserve"> 5 - 6</w:t>
      </w:r>
    </w:p>
    <w:p w14:paraId="0E07A7DB" w14:textId="4DD0D2BA" w:rsidR="002B5720" w:rsidRDefault="006A380B" w:rsidP="00C7373D">
      <w:pPr>
        <w:pStyle w:val="Paragraphnonumbers"/>
      </w:pPr>
      <w:r w:rsidRPr="006A380B">
        <w:t>Lizzy Latimer, Health Technology Assessment Adviser</w:t>
      </w:r>
      <w:r>
        <w:tab/>
      </w:r>
      <w:r w:rsidR="002B5720" w:rsidRPr="002B5720">
        <w:tab/>
        <w:t xml:space="preserve">Present for </w:t>
      </w:r>
      <w:r w:rsidR="00F3717D" w:rsidRPr="002B5720">
        <w:t>items</w:t>
      </w:r>
      <w:r w:rsidR="00F3717D">
        <w:t xml:space="preserve"> 5 - 6</w:t>
      </w:r>
    </w:p>
    <w:p w14:paraId="0A78D846" w14:textId="76C9DFE6" w:rsidR="001A561D" w:rsidRDefault="001A561D" w:rsidP="00C7373D">
      <w:pPr>
        <w:pStyle w:val="Paragraphnonumbers"/>
      </w:pPr>
      <w:r w:rsidRPr="001A561D">
        <w:t>Kimberley Carter, Health Technology Assessment Adviser</w:t>
      </w:r>
      <w:r>
        <w:tab/>
      </w:r>
      <w:r>
        <w:tab/>
      </w:r>
      <w:r w:rsidRPr="002B5720">
        <w:t xml:space="preserve">Present for </w:t>
      </w:r>
      <w:r w:rsidR="00F3717D" w:rsidRPr="002B5720">
        <w:t>items</w:t>
      </w:r>
      <w:r w:rsidR="00F3717D">
        <w:t xml:space="preserve"> 5 - 6</w:t>
      </w:r>
    </w:p>
    <w:p w14:paraId="167816D6" w14:textId="35AB3C6F" w:rsidR="0023330E" w:rsidRDefault="0023330E" w:rsidP="00C7373D">
      <w:pPr>
        <w:pStyle w:val="Paragraphnonumbers"/>
      </w:pPr>
      <w:r>
        <w:t>Ying-Ying Wang, Health Technology Assessment Analyst</w:t>
      </w:r>
      <w:r>
        <w:tab/>
      </w:r>
      <w:r>
        <w:tab/>
      </w:r>
      <w:r w:rsidRPr="002B5720">
        <w:t xml:space="preserve">Present for </w:t>
      </w:r>
      <w:r w:rsidR="00F3717D" w:rsidRPr="002B5720">
        <w:t>items</w:t>
      </w:r>
      <w:r w:rsidR="00F3717D">
        <w:t xml:space="preserve"> 5 - 6</w:t>
      </w:r>
    </w:p>
    <w:p w14:paraId="316A1850" w14:textId="260B7151" w:rsidR="002B5720" w:rsidRDefault="006A380B" w:rsidP="00C7373D">
      <w:pPr>
        <w:pStyle w:val="Paragraphnonumbers"/>
      </w:pPr>
      <w:r w:rsidRPr="006A380B">
        <w:t xml:space="preserve">Charlotte </w:t>
      </w:r>
      <w:proofErr w:type="spellStart"/>
      <w:r w:rsidRPr="006A380B">
        <w:t>Pelekanou</w:t>
      </w:r>
      <w:proofErr w:type="spellEnd"/>
      <w:r w:rsidRPr="006A380B">
        <w:t>, Health Technology Assessment Analyst</w:t>
      </w:r>
      <w:r w:rsidR="002B5720" w:rsidRPr="002B5720">
        <w:tab/>
      </w:r>
      <w:r w:rsidR="002B5720" w:rsidRPr="005149C7">
        <w:t xml:space="preserve">Present for </w:t>
      </w:r>
      <w:r w:rsidR="008A53B4" w:rsidRPr="005149C7">
        <w:t xml:space="preserve">items </w:t>
      </w:r>
      <w:r w:rsidR="00F3717D" w:rsidRPr="005149C7">
        <w:t>1- 4.</w:t>
      </w:r>
      <w:r w:rsidR="00F3717D">
        <w:t>2</w:t>
      </w:r>
    </w:p>
    <w:p w14:paraId="4E338709" w14:textId="76352C20" w:rsidR="002B5720" w:rsidRPr="005149C7" w:rsidRDefault="006A380B" w:rsidP="00C7373D">
      <w:pPr>
        <w:pStyle w:val="Paragraphnonumbers"/>
      </w:pPr>
      <w:r w:rsidRPr="006A380B">
        <w:t>Lirije Hyseni, Health Technology Assessment Analyst</w:t>
      </w:r>
      <w:r>
        <w:tab/>
      </w:r>
      <w:r>
        <w:tab/>
      </w:r>
      <w:r w:rsidR="002B5720" w:rsidRPr="002B5720">
        <w:tab/>
      </w:r>
      <w:r w:rsidR="00F66A4D" w:rsidRPr="005149C7">
        <w:t xml:space="preserve">Present for </w:t>
      </w:r>
      <w:r w:rsidR="00F3717D" w:rsidRPr="002B5720">
        <w:t>all items</w:t>
      </w:r>
      <w:r w:rsidR="00F3717D">
        <w:t xml:space="preserve"> </w:t>
      </w:r>
    </w:p>
    <w:p w14:paraId="3364D621" w14:textId="1B66147E" w:rsidR="0023330E" w:rsidRPr="005149C7" w:rsidRDefault="0023330E" w:rsidP="006A380B">
      <w:pPr>
        <w:pStyle w:val="Paragraphnonumbers"/>
      </w:pPr>
      <w:r w:rsidRPr="0023330E">
        <w:t>Samantha Baskerville, Health Technology Assessment Analyst</w:t>
      </w:r>
      <w:r>
        <w:tab/>
      </w:r>
      <w:r w:rsidRPr="005149C7">
        <w:t xml:space="preserve">Present for </w:t>
      </w:r>
      <w:r w:rsidR="00F3717D" w:rsidRPr="002B5720">
        <w:t>all items</w:t>
      </w:r>
      <w:r w:rsidR="00F3717D">
        <w:t xml:space="preserve"> </w:t>
      </w:r>
    </w:p>
    <w:p w14:paraId="6EE8CC5F" w14:textId="5D40D7E6" w:rsidR="006A380B" w:rsidRDefault="001A561D" w:rsidP="006A380B">
      <w:pPr>
        <w:pStyle w:val="Paragraphnonumbers"/>
      </w:pPr>
      <w:r w:rsidRPr="001A561D">
        <w:t>Dionne Bowie, Health Technology Assessment Analyst</w:t>
      </w:r>
      <w:r>
        <w:t xml:space="preserve"> </w:t>
      </w:r>
      <w:r w:rsidR="006A380B">
        <w:tab/>
      </w:r>
      <w:r w:rsidR="006A380B" w:rsidRPr="002B5720">
        <w:tab/>
        <w:t>Present for all items</w:t>
      </w:r>
    </w:p>
    <w:p w14:paraId="00BCB2F4" w14:textId="77777777" w:rsidR="009A5401" w:rsidRDefault="009A5401" w:rsidP="009A5401">
      <w:pPr>
        <w:pStyle w:val="Paragraphnonumbers"/>
      </w:pPr>
      <w:r>
        <w:t xml:space="preserve">Rebecca </w:t>
      </w:r>
      <w:proofErr w:type="spellStart"/>
      <w:proofErr w:type="gramStart"/>
      <w:r>
        <w:t>Brookfield,Senior</w:t>
      </w:r>
      <w:proofErr w:type="spellEnd"/>
      <w:proofErr w:type="gramEnd"/>
      <w:r>
        <w:t xml:space="preserve"> Health Technology Assessment Analyst</w:t>
      </w:r>
      <w:r w:rsidRPr="0023330E">
        <w:t xml:space="preserve"> </w:t>
      </w:r>
      <w:r w:rsidRPr="002B5720">
        <w:t xml:space="preserve">Present for </w:t>
      </w:r>
      <w:r>
        <w:t xml:space="preserve">items </w:t>
      </w:r>
      <w:r w:rsidRPr="005149C7">
        <w:t>1- 4.2</w:t>
      </w:r>
    </w:p>
    <w:p w14:paraId="1BA76AE6" w14:textId="4C81FABD" w:rsidR="009A5401" w:rsidRDefault="009A5401" w:rsidP="006A380B">
      <w:pPr>
        <w:pStyle w:val="Paragraphnonumbers"/>
      </w:pPr>
      <w:r w:rsidRPr="00F66A4D">
        <w:t>Juliet Kenny, Health Technology Assessment Adviser</w:t>
      </w:r>
      <w:r>
        <w:tab/>
      </w:r>
      <w:r>
        <w:tab/>
      </w:r>
      <w:r>
        <w:tab/>
      </w:r>
      <w:r w:rsidRPr="002B5720">
        <w:t>Present for all item</w:t>
      </w:r>
      <w:r>
        <w:t>s</w:t>
      </w:r>
    </w:p>
    <w:p w14:paraId="22AC6058" w14:textId="5D43042F" w:rsidR="0023330E" w:rsidRDefault="005A43A1" w:rsidP="0023330E">
      <w:pPr>
        <w:pStyle w:val="Paragraphnonumbers"/>
      </w:pPr>
      <w:r w:rsidRPr="005A43A1">
        <w:t>Victoria Carter,</w:t>
      </w:r>
      <w:r>
        <w:t xml:space="preserve"> </w:t>
      </w:r>
      <w:r w:rsidRPr="005A43A1">
        <w:t xml:space="preserve">Senior Technical Analyst, </w:t>
      </w:r>
      <w:proofErr w:type="gramStart"/>
      <w:r w:rsidRPr="005A43A1">
        <w:t>Adoption</w:t>
      </w:r>
      <w:proofErr w:type="gramEnd"/>
      <w:r w:rsidRPr="005A43A1">
        <w:t xml:space="preserve"> and Impact Team</w:t>
      </w:r>
      <w:r w:rsidR="0023330E">
        <w:tab/>
      </w:r>
      <w:r w:rsidR="0023330E">
        <w:tab/>
      </w:r>
      <w:r w:rsidR="0023330E">
        <w:tab/>
      </w:r>
      <w:r w:rsidR="0023330E">
        <w:tab/>
      </w:r>
      <w:r w:rsidR="0023330E">
        <w:tab/>
      </w:r>
      <w:r w:rsidR="0023330E">
        <w:tab/>
      </w:r>
      <w:r>
        <w:tab/>
      </w:r>
      <w:r>
        <w:tab/>
      </w:r>
      <w:r>
        <w:tab/>
      </w:r>
      <w:r w:rsidR="0023330E" w:rsidRPr="005149C7">
        <w:t>Present for items 1- 4.2</w:t>
      </w:r>
    </w:p>
    <w:p w14:paraId="73F5592A" w14:textId="3F1A1103" w:rsidR="006A380B" w:rsidRDefault="005A43A1" w:rsidP="006A380B">
      <w:pPr>
        <w:pStyle w:val="Paragraphnonumbers"/>
      </w:pPr>
      <w:r w:rsidRPr="005A43A1">
        <w:t xml:space="preserve">Cheryl Pace, Implementation Manager, </w:t>
      </w:r>
      <w:proofErr w:type="gramStart"/>
      <w:r w:rsidRPr="005A43A1">
        <w:t>Adoption</w:t>
      </w:r>
      <w:proofErr w:type="gramEnd"/>
      <w:r w:rsidRPr="005A43A1">
        <w:t xml:space="preserve"> and Impact Team</w:t>
      </w:r>
      <w:r w:rsidR="006A380B">
        <w:tab/>
      </w:r>
      <w:r w:rsidR="006A380B" w:rsidRPr="002B5720">
        <w:t xml:space="preserve">Present for </w:t>
      </w:r>
      <w:r w:rsidR="00697AB0" w:rsidRPr="005149C7">
        <w:t>items 5 - 6</w:t>
      </w:r>
    </w:p>
    <w:p w14:paraId="48756F82" w14:textId="77777777" w:rsidR="003E6439" w:rsidRDefault="00697AB0" w:rsidP="003E6439">
      <w:pPr>
        <w:pStyle w:val="Paragraphnonumbers"/>
        <w:ind w:left="6480" w:hanging="6480"/>
      </w:pPr>
      <w:r w:rsidRPr="00697AB0">
        <w:t>Rosalee Mason, Corporate Office</w:t>
      </w:r>
      <w:r>
        <w:t xml:space="preserve"> </w:t>
      </w:r>
      <w:r w:rsidRPr="00697AB0">
        <w:t>Coordinator</w:t>
      </w:r>
      <w:r w:rsidR="006A380B">
        <w:tab/>
      </w:r>
      <w:r w:rsidR="003E6439">
        <w:tab/>
      </w:r>
      <w:r w:rsidR="006A380B" w:rsidRPr="002B5720">
        <w:t>Present for all items</w:t>
      </w:r>
      <w:r>
        <w:t xml:space="preserve"> 1-</w:t>
      </w:r>
    </w:p>
    <w:p w14:paraId="266A8C62" w14:textId="3CC285F0" w:rsidR="006A380B" w:rsidRDefault="003E6439" w:rsidP="003E6439">
      <w:pPr>
        <w:pStyle w:val="Paragraphnonumbers"/>
        <w:ind w:left="6480" w:hanging="6480"/>
      </w:pPr>
      <w:r>
        <w:tab/>
      </w:r>
      <w:r>
        <w:tab/>
      </w:r>
      <w:r>
        <w:tab/>
      </w:r>
      <w:r w:rsidR="00697AB0">
        <w:t>4.1 &amp; 5 – 5.1</w:t>
      </w:r>
    </w:p>
    <w:p w14:paraId="66786026" w14:textId="317C811A" w:rsidR="00E91075" w:rsidRDefault="00697AB0" w:rsidP="00E91075">
      <w:pPr>
        <w:pStyle w:val="Paragraphnonumbers"/>
      </w:pPr>
      <w:r w:rsidRPr="00697AB0">
        <w:t>Helen Crosbie, Public Involvement Adviser</w:t>
      </w:r>
      <w:r w:rsidR="00E91075">
        <w:tab/>
      </w:r>
      <w:r w:rsidR="00E91075">
        <w:tab/>
      </w:r>
      <w:r w:rsidR="00E91075">
        <w:tab/>
      </w:r>
      <w:r w:rsidR="00E91075">
        <w:tab/>
      </w:r>
      <w:r w:rsidR="00E91075" w:rsidRPr="005149C7">
        <w:t xml:space="preserve">Present for </w:t>
      </w:r>
      <w:r w:rsidR="005A43A1">
        <w:t xml:space="preserve">all </w:t>
      </w:r>
      <w:r w:rsidR="005A43A1" w:rsidRPr="005149C7">
        <w:t>items</w:t>
      </w:r>
    </w:p>
    <w:p w14:paraId="131DB480" w14:textId="6AAB7577" w:rsidR="006A380B" w:rsidRDefault="00E91075" w:rsidP="006A380B">
      <w:pPr>
        <w:pStyle w:val="Paragraphnonumbers"/>
      </w:pPr>
      <w:r w:rsidRPr="00E91075">
        <w:t>Ian Mather, Business Analyst</w:t>
      </w:r>
      <w:r w:rsidR="006A380B" w:rsidRPr="001A561D">
        <w:tab/>
      </w:r>
      <w:r w:rsidR="00697AB0">
        <w:rPr>
          <w:sz w:val="22"/>
        </w:rPr>
        <w:tab/>
      </w:r>
      <w:r w:rsidR="006A380B">
        <w:rPr>
          <w:sz w:val="22"/>
        </w:rPr>
        <w:tab/>
      </w:r>
      <w:r w:rsidR="006A380B">
        <w:rPr>
          <w:sz w:val="22"/>
        </w:rPr>
        <w:tab/>
      </w:r>
      <w:r w:rsidR="006A380B">
        <w:rPr>
          <w:sz w:val="22"/>
        </w:rPr>
        <w:tab/>
      </w:r>
      <w:r w:rsidR="006A380B">
        <w:rPr>
          <w:sz w:val="22"/>
        </w:rPr>
        <w:tab/>
      </w:r>
      <w:r w:rsidR="006A380B" w:rsidRPr="005149C7">
        <w:t xml:space="preserve">Present for </w:t>
      </w:r>
      <w:r w:rsidR="005A43A1">
        <w:t xml:space="preserve">all </w:t>
      </w:r>
      <w:r w:rsidR="005A43A1" w:rsidRPr="005149C7">
        <w:t>items</w:t>
      </w:r>
    </w:p>
    <w:p w14:paraId="72D75A62" w14:textId="27FE9566" w:rsidR="006C4A94" w:rsidRDefault="005A43A1" w:rsidP="006A380B">
      <w:pPr>
        <w:pStyle w:val="Paragraphnonumbers"/>
      </w:pPr>
      <w:r w:rsidRPr="005A43A1">
        <w:t>Vera Unwin, Diagnostics Assessment Program</w:t>
      </w:r>
      <w:r w:rsidR="006C4A94">
        <w:tab/>
      </w:r>
      <w:r w:rsidRPr="005A43A1">
        <w:t>HTA Analyst</w:t>
      </w:r>
      <w:r w:rsidR="006C4A94">
        <w:tab/>
      </w:r>
      <w:r w:rsidR="006C4A94">
        <w:tab/>
      </w:r>
      <w:r w:rsidR="006C4A94" w:rsidRPr="005149C7">
        <w:t xml:space="preserve">Present for </w:t>
      </w:r>
      <w:r>
        <w:t xml:space="preserve">all </w:t>
      </w:r>
      <w:r w:rsidRPr="005149C7">
        <w:t>items</w:t>
      </w:r>
    </w:p>
    <w:p w14:paraId="330189F7" w14:textId="596A40B3" w:rsidR="00F72CC2" w:rsidRDefault="005A43A1" w:rsidP="00F72CC2">
      <w:pPr>
        <w:pStyle w:val="Paragraphnonumbers"/>
      </w:pPr>
      <w:r w:rsidRPr="005A43A1">
        <w:t>Simran Chawla, Public Involvement Adviser, Public Involvement Programme</w:t>
      </w:r>
      <w:r w:rsidR="00F72CC2">
        <w:tab/>
      </w:r>
      <w:r w:rsidR="00F72CC2">
        <w:tab/>
      </w:r>
      <w:r w:rsidR="00F72CC2">
        <w:tab/>
      </w:r>
      <w:r w:rsidR="00697AB0">
        <w:tab/>
      </w:r>
      <w:r>
        <w:tab/>
      </w:r>
      <w:r>
        <w:tab/>
      </w:r>
      <w:r>
        <w:tab/>
      </w:r>
      <w:r>
        <w:tab/>
      </w:r>
      <w:r w:rsidR="00F72CC2" w:rsidRPr="002B5720">
        <w:t xml:space="preserve">Present for </w:t>
      </w:r>
      <w:r>
        <w:t xml:space="preserve">all </w:t>
      </w:r>
      <w:r w:rsidRPr="005149C7">
        <w:t>items</w:t>
      </w:r>
    </w:p>
    <w:p w14:paraId="7BF04E95" w14:textId="77777777" w:rsidR="00161B88" w:rsidRDefault="00161B88" w:rsidP="00F72CC2">
      <w:pPr>
        <w:pStyle w:val="Paragraphnonumbers"/>
      </w:pPr>
      <w:r w:rsidRPr="00161B88">
        <w:t>Benjamin Pearce, Senior Medical Editor, Editorial and Publishing team</w:t>
      </w:r>
      <w:r w:rsidR="00B47D64">
        <w:tab/>
      </w:r>
    </w:p>
    <w:p w14:paraId="3C4528D5" w14:textId="1EA1BD5B" w:rsidR="00E91075" w:rsidRDefault="00161B88" w:rsidP="00F72CC2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47D64" w:rsidRPr="005149C7">
        <w:t xml:space="preserve">Present for </w:t>
      </w:r>
      <w:r w:rsidRPr="005149C7">
        <w:t>items 1- 4.2</w:t>
      </w:r>
    </w:p>
    <w:p w14:paraId="6FCFE010" w14:textId="3D8ED75D" w:rsidR="00B47D64" w:rsidRDefault="005A43A1" w:rsidP="00B47D64">
      <w:pPr>
        <w:pStyle w:val="Paragraphnonumbers"/>
      </w:pPr>
      <w:r w:rsidRPr="005A43A1">
        <w:t xml:space="preserve">Hayley Garnett, Senior Medical </w:t>
      </w:r>
      <w:proofErr w:type="spellStart"/>
      <w:proofErr w:type="gramStart"/>
      <w:r w:rsidRPr="005A43A1">
        <w:t>Editor,Editorial</w:t>
      </w:r>
      <w:proofErr w:type="spellEnd"/>
      <w:proofErr w:type="gramEnd"/>
      <w:r w:rsidRPr="005A43A1">
        <w:t xml:space="preserve"> and Publishing team</w:t>
      </w:r>
      <w:r w:rsidR="00161B88">
        <w:t xml:space="preserve"> </w:t>
      </w:r>
      <w:r w:rsidR="005149C7" w:rsidRPr="005149C7">
        <w:t xml:space="preserve">Present for </w:t>
      </w:r>
      <w:r w:rsidR="00161B88" w:rsidRPr="005149C7">
        <w:t>items 5 - 6</w:t>
      </w:r>
    </w:p>
    <w:p w14:paraId="26E08F20" w14:textId="77777777" w:rsidR="00E7005B" w:rsidRDefault="00E7005B" w:rsidP="00C7373D">
      <w:pPr>
        <w:pStyle w:val="Paragraphnonumbers"/>
      </w:pPr>
    </w:p>
    <w:p w14:paraId="29D0332C" w14:textId="77777777" w:rsidR="00BA4EAD" w:rsidRPr="006231D3" w:rsidRDefault="00BA4EAD" w:rsidP="00085585">
      <w:pPr>
        <w:pStyle w:val="Heading1"/>
      </w:pPr>
      <w:bookmarkStart w:id="0" w:name="_Hlk1984286"/>
      <w:r w:rsidRPr="006231D3">
        <w:lastRenderedPageBreak/>
        <w:t>External group representatives present:</w:t>
      </w:r>
    </w:p>
    <w:bookmarkEnd w:id="0"/>
    <w:p w14:paraId="5F63132F" w14:textId="51D9F443" w:rsidR="00E956DD" w:rsidRDefault="00B1608E" w:rsidP="00E956DD">
      <w:pPr>
        <w:pStyle w:val="Paragraphnonumbers"/>
      </w:pPr>
      <w:r w:rsidRPr="00B1608E">
        <w:t>Michelle Green, Project Director, York Health Economics Consortium</w:t>
      </w:r>
      <w:r w:rsidR="000171F2">
        <w:tab/>
      </w:r>
      <w:r w:rsidR="000171F2">
        <w:tab/>
      </w:r>
      <w:r w:rsidR="000171F2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5149C7" w:rsidRPr="005149C7">
        <w:t xml:space="preserve">Present for items </w:t>
      </w:r>
      <w:r w:rsidR="00E7005B">
        <w:t>1-4.1</w:t>
      </w:r>
    </w:p>
    <w:p w14:paraId="7AFD8E9A" w14:textId="77C6EA89" w:rsidR="003B5241" w:rsidRDefault="00B1608E" w:rsidP="00E956DD">
      <w:pPr>
        <w:pStyle w:val="Paragraphnonumbers"/>
      </w:pPr>
      <w:r w:rsidRPr="00B1608E">
        <w:t>Judith Shore, Senior Research Consultant, York Health Economics Consortium</w:t>
      </w:r>
      <w:r w:rsidR="001E7C74">
        <w:tab/>
      </w:r>
      <w:r w:rsidR="001E7C74">
        <w:tab/>
      </w:r>
      <w:r w:rsidR="001E7C74">
        <w:tab/>
      </w:r>
      <w:r w:rsidR="00E956DD">
        <w:tab/>
      </w:r>
      <w:r>
        <w:tab/>
      </w:r>
      <w:r>
        <w:tab/>
      </w:r>
      <w:r>
        <w:tab/>
      </w:r>
      <w:r>
        <w:tab/>
      </w:r>
      <w:r w:rsidR="005149C7" w:rsidRPr="005149C7">
        <w:t xml:space="preserve">Present for items </w:t>
      </w:r>
      <w:r w:rsidR="00E7005B">
        <w:t>1-4.1</w:t>
      </w:r>
    </w:p>
    <w:p w14:paraId="081772E1" w14:textId="324369B1" w:rsidR="00996BCF" w:rsidRDefault="00B1608E" w:rsidP="00996BCF">
      <w:pPr>
        <w:pStyle w:val="Paragraphnonumbers"/>
      </w:pPr>
      <w:r>
        <w:t xml:space="preserve">Ms </w:t>
      </w:r>
      <w:r w:rsidR="00996BCF">
        <w:t xml:space="preserve">Kim </w:t>
      </w:r>
      <w:r w:rsidRPr="00B1608E">
        <w:t>Keltie</w:t>
      </w:r>
      <w:r w:rsidR="00996BCF">
        <w:t>, Service Lead, Newcastle EAC</w:t>
      </w:r>
      <w:r w:rsidR="00996BCF">
        <w:tab/>
      </w:r>
      <w:r w:rsidR="00996BCF">
        <w:tab/>
      </w:r>
      <w:r w:rsidR="00996BCF">
        <w:tab/>
      </w:r>
      <w:r>
        <w:tab/>
      </w:r>
      <w:r w:rsidR="00996BCF" w:rsidRPr="005149C7">
        <w:t xml:space="preserve">Present for items </w:t>
      </w:r>
      <w:r w:rsidR="00996BCF">
        <w:t>5- 5.1</w:t>
      </w:r>
    </w:p>
    <w:p w14:paraId="69948902" w14:textId="4A0BD37A" w:rsidR="00E7005B" w:rsidRDefault="00996BCF" w:rsidP="00996BCF">
      <w:pPr>
        <w:pStyle w:val="Paragraphnonumbers"/>
      </w:pPr>
      <w:r>
        <w:t>Dr Andrew Sims, Director / Head of Department, Medical Physics and Clinical Engineering, Newcastle E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5149C7">
        <w:t xml:space="preserve">Present for items </w:t>
      </w:r>
      <w:r>
        <w:t>5- 5.1</w:t>
      </w:r>
    </w:p>
    <w:p w14:paraId="08F32FD4" w14:textId="77777777" w:rsidR="003B5241" w:rsidRPr="003B5241" w:rsidRDefault="003B5241" w:rsidP="003B5241">
      <w:pPr>
        <w:rPr>
          <w:lang w:eastAsia="en-GB"/>
        </w:rPr>
      </w:pPr>
    </w:p>
    <w:p w14:paraId="0977DCAA" w14:textId="117BBDA8" w:rsidR="00BA4EAD" w:rsidRPr="006231D3" w:rsidRDefault="00BA4EAD" w:rsidP="00E62BF7">
      <w:pPr>
        <w:pStyle w:val="Heading2"/>
      </w:pPr>
      <w:r w:rsidRPr="006231D3">
        <w:t>Professional experts present:</w:t>
      </w:r>
    </w:p>
    <w:p w14:paraId="5659224D" w14:textId="5A80EED2" w:rsidR="00085585" w:rsidRPr="00085585" w:rsidRDefault="00FE6221" w:rsidP="00085585">
      <w:pPr>
        <w:pStyle w:val="Paragraphnonumbers"/>
      </w:pPr>
      <w:r w:rsidRPr="00FE6221">
        <w:t>Prof Frances Game, Consultant Diabetologist and Director of R&amp;D, Royal Derby Hospital, University Hospitals of Derby and Burton NHS FT</w:t>
      </w:r>
      <w:r w:rsidR="00A363B3">
        <w:tab/>
      </w:r>
      <w:r w:rsidR="00A363B3">
        <w:tab/>
      </w:r>
      <w:r w:rsidR="00A363B3">
        <w:tab/>
      </w:r>
      <w:r w:rsidR="00085585" w:rsidRPr="00085585">
        <w:t xml:space="preserve">Present for items </w:t>
      </w:r>
      <w:r w:rsidR="00610FE9">
        <w:t>1-</w:t>
      </w:r>
      <w:r w:rsidR="00955337">
        <w:t xml:space="preserve"> </w:t>
      </w:r>
      <w:r w:rsidR="00610FE9">
        <w:t>4.1</w:t>
      </w:r>
    </w:p>
    <w:p w14:paraId="3485B4D2" w14:textId="62C2817D" w:rsidR="00BA4EAD" w:rsidRDefault="00FE6221" w:rsidP="00085585">
      <w:pPr>
        <w:pStyle w:val="Paragraphnonumbers"/>
      </w:pPr>
      <w:r w:rsidRPr="00FE6221">
        <w:t>Ms Alison Musgrove, Advanced Podiatrist (Diabetes), Nottingham University Hospitals NHS Trust</w:t>
      </w:r>
      <w:r w:rsidR="00085585" w:rsidRPr="00085585">
        <w:tab/>
      </w:r>
      <w:r w:rsidR="001E7C74">
        <w:tab/>
      </w:r>
      <w:r w:rsidR="001E7C74">
        <w:tab/>
      </w:r>
      <w:r w:rsidR="001E7C74">
        <w:tab/>
      </w:r>
      <w:r w:rsidR="001E7C74">
        <w:tab/>
      </w:r>
      <w:r w:rsidR="001E7C74">
        <w:tab/>
      </w:r>
      <w:r w:rsidR="00085585" w:rsidRPr="00085585">
        <w:t xml:space="preserve">Present for items </w:t>
      </w:r>
      <w:r w:rsidR="00610FE9">
        <w:t>1-</w:t>
      </w:r>
      <w:r w:rsidR="00955337">
        <w:t xml:space="preserve"> </w:t>
      </w:r>
      <w:r w:rsidR="00610FE9">
        <w:t>4.1</w:t>
      </w:r>
    </w:p>
    <w:p w14:paraId="17E94E22" w14:textId="254D2EB8" w:rsidR="00D71C4F" w:rsidRDefault="00FE6221" w:rsidP="00085585">
      <w:pPr>
        <w:pStyle w:val="Paragraphnonumbers"/>
      </w:pPr>
      <w:r w:rsidRPr="00FE6221">
        <w:t xml:space="preserve">Ms Joanne Thorpe, Lead Diabetes and Endocrinology Research Nurse, </w:t>
      </w:r>
      <w:proofErr w:type="spellStart"/>
      <w:r w:rsidRPr="00FE6221">
        <w:t>Bradfrod</w:t>
      </w:r>
      <w:proofErr w:type="spellEnd"/>
      <w:r w:rsidRPr="00FE6221">
        <w:t xml:space="preserve"> Teaching Hospital</w:t>
      </w:r>
      <w:r w:rsidR="00D71C4F">
        <w:tab/>
      </w:r>
      <w:r w:rsidR="00D71C4F">
        <w:tab/>
      </w:r>
      <w:r w:rsidR="00D71C4F">
        <w:tab/>
      </w:r>
      <w:r w:rsidR="00D71C4F">
        <w:tab/>
      </w:r>
      <w:r w:rsidR="00D71C4F">
        <w:tab/>
      </w:r>
      <w:r w:rsidR="00D71C4F">
        <w:tab/>
      </w:r>
      <w:r w:rsidR="00D71C4F" w:rsidRPr="00085585">
        <w:t xml:space="preserve">Present for items </w:t>
      </w:r>
      <w:r w:rsidR="00D71C4F">
        <w:t>1-</w:t>
      </w:r>
      <w:r w:rsidR="00955337">
        <w:t xml:space="preserve"> </w:t>
      </w:r>
      <w:r w:rsidR="00D71C4F">
        <w:t>4.</w:t>
      </w:r>
      <w:r w:rsidR="006E54A3">
        <w:t>1</w:t>
      </w:r>
    </w:p>
    <w:p w14:paraId="65250884" w14:textId="539C5D05" w:rsidR="00D71C4F" w:rsidRDefault="00FE6221" w:rsidP="00085585">
      <w:pPr>
        <w:pStyle w:val="Paragraphnonumbers"/>
      </w:pPr>
      <w:r w:rsidRPr="00FE6221">
        <w:t xml:space="preserve">Prof Edward B Jude, Consultant Diabetologists, Tameside Hospital NHS Foundation </w:t>
      </w:r>
      <w:proofErr w:type="spellStart"/>
      <w:r w:rsidRPr="00FE6221">
        <w:t>Trus</w:t>
      </w:r>
      <w:proofErr w:type="spellEnd"/>
      <w:r w:rsidR="00D71C4F">
        <w:tab/>
      </w:r>
      <w:r w:rsidR="00D71C4F">
        <w:tab/>
      </w:r>
      <w:r w:rsidR="00D71C4F">
        <w:tab/>
      </w:r>
      <w:r w:rsidR="00D71C4F">
        <w:tab/>
      </w:r>
      <w:r w:rsidR="00D71C4F">
        <w:tab/>
      </w:r>
      <w:r>
        <w:tab/>
      </w:r>
      <w:r w:rsidR="00D71C4F" w:rsidRPr="00085585">
        <w:t xml:space="preserve">Present for items </w:t>
      </w:r>
      <w:r w:rsidR="00D71C4F">
        <w:t>1-</w:t>
      </w:r>
      <w:r w:rsidR="00955337">
        <w:t xml:space="preserve"> 4.1</w:t>
      </w:r>
    </w:p>
    <w:p w14:paraId="07C73856" w14:textId="5B159B58" w:rsidR="00D71C4F" w:rsidRDefault="00FE6221" w:rsidP="00085585">
      <w:pPr>
        <w:pStyle w:val="Paragraphnonumbers"/>
      </w:pPr>
      <w:r w:rsidRPr="00FE6221">
        <w:t>Mr Sam Roberts</w:t>
      </w:r>
      <w:r>
        <w:t>, Patient expert</w:t>
      </w:r>
      <w:r>
        <w:tab/>
      </w:r>
      <w:r>
        <w:tab/>
      </w:r>
      <w:r w:rsidR="006E54A3">
        <w:tab/>
      </w:r>
      <w:r w:rsidR="006E54A3">
        <w:tab/>
      </w:r>
      <w:r w:rsidR="006E54A3">
        <w:tab/>
      </w:r>
      <w:r w:rsidR="006E54A3">
        <w:tab/>
      </w:r>
      <w:r w:rsidR="006E54A3" w:rsidRPr="00085585">
        <w:t xml:space="preserve">Present for items </w:t>
      </w:r>
      <w:r>
        <w:t>1- 4.1</w:t>
      </w:r>
    </w:p>
    <w:p w14:paraId="1770A977" w14:textId="770727BE" w:rsidR="006E54A3" w:rsidRDefault="00FE6221" w:rsidP="00085585">
      <w:pPr>
        <w:pStyle w:val="Paragraphnonumbers"/>
      </w:pPr>
      <w:r w:rsidRPr="00FE6221">
        <w:t>Ms Shona Holding, Cardiovascular Specialist Nurse Practitioner, Westcliffe Medical Centre</w:t>
      </w:r>
      <w:r w:rsidR="006E54A3">
        <w:tab/>
      </w:r>
      <w:r w:rsidR="006E54A3">
        <w:tab/>
      </w:r>
      <w:r w:rsidR="006E54A3">
        <w:tab/>
      </w:r>
      <w:r w:rsidR="006E54A3">
        <w:tab/>
      </w:r>
      <w:r w:rsidR="006E54A3">
        <w:tab/>
      </w:r>
      <w:r w:rsidR="006E54A3">
        <w:tab/>
      </w:r>
      <w:r w:rsidR="006E54A3" w:rsidRPr="00085585">
        <w:t xml:space="preserve">Present for items </w:t>
      </w:r>
      <w:r w:rsidR="005149C7">
        <w:t>5- 5.1</w:t>
      </w:r>
    </w:p>
    <w:p w14:paraId="06A594D5" w14:textId="79AF9207" w:rsidR="00A363B3" w:rsidRDefault="00FE6221" w:rsidP="006E54A3">
      <w:pPr>
        <w:pStyle w:val="Paragraphnonumbers"/>
      </w:pPr>
      <w:r w:rsidRPr="00FE6221">
        <w:t>Dr Shouvik Haldar, Consultant Cardiologist &amp; Electrophysiologist, Royal Brompton &amp; Harefield NHS Trust</w:t>
      </w:r>
      <w:r w:rsidR="006E54A3">
        <w:tab/>
      </w:r>
      <w:r w:rsidR="006E54A3">
        <w:tab/>
      </w:r>
      <w:r w:rsidR="006E54A3">
        <w:tab/>
      </w:r>
      <w:r w:rsidR="006E54A3">
        <w:tab/>
      </w:r>
      <w:r w:rsidR="006E54A3">
        <w:tab/>
      </w:r>
      <w:r w:rsidR="006E54A3">
        <w:tab/>
      </w:r>
      <w:r w:rsidR="006E54A3" w:rsidRPr="00085585">
        <w:t xml:space="preserve">Present for items </w:t>
      </w:r>
      <w:r w:rsidR="005149C7">
        <w:t>5- 5.1</w:t>
      </w:r>
    </w:p>
    <w:p w14:paraId="5F821505" w14:textId="44CEBF6F" w:rsidR="00FE6221" w:rsidRDefault="00FE6221" w:rsidP="006E54A3">
      <w:pPr>
        <w:pStyle w:val="Paragraphnonumbers"/>
      </w:pPr>
      <w:r w:rsidRPr="00FE6221">
        <w:t>Mr David Ferguson, Arrhythmia Advanced Nurse Practitioner, University Hospitals Morecambe Ba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85585">
        <w:t xml:space="preserve">Present for items </w:t>
      </w:r>
      <w:r>
        <w:t>5- 5.1</w:t>
      </w:r>
    </w:p>
    <w:p w14:paraId="4A92D08D" w14:textId="45F85212" w:rsidR="00FE6221" w:rsidRDefault="00FE6221" w:rsidP="006E54A3">
      <w:pPr>
        <w:pStyle w:val="Paragraphnonumbers"/>
      </w:pPr>
      <w:r w:rsidRPr="00FE6221">
        <w:t>Mr Kim Batten</w:t>
      </w:r>
      <w:r>
        <w:t>, Patient expe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85585">
        <w:t xml:space="preserve">Present for items </w:t>
      </w:r>
      <w:r>
        <w:t>5- 5.1</w:t>
      </w:r>
    </w:p>
    <w:p w14:paraId="627164FD" w14:textId="42EA70FA" w:rsidR="00FE6221" w:rsidRPr="00A363B3" w:rsidRDefault="00FE6221" w:rsidP="006E54A3">
      <w:pPr>
        <w:pStyle w:val="Paragraphnonumbers"/>
      </w:pPr>
      <w:r w:rsidRPr="00FE6221">
        <w:t>Mrs Trudie Lobban</w:t>
      </w:r>
      <w:r>
        <w:t xml:space="preserve">, Patient expert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85585">
        <w:t xml:space="preserve">Present for items </w:t>
      </w:r>
      <w:r>
        <w:t>5- 5.1</w:t>
      </w:r>
    </w:p>
    <w:p w14:paraId="65694A96" w14:textId="77777777" w:rsidR="00085585" w:rsidRPr="00205638" w:rsidRDefault="00085585" w:rsidP="00085585">
      <w:pPr>
        <w:pStyle w:val="Paragraphnonumbers"/>
      </w:pPr>
    </w:p>
    <w:p w14:paraId="135F3CB4" w14:textId="77777777" w:rsidR="00463336" w:rsidRPr="00085585" w:rsidRDefault="00463336" w:rsidP="00E56B48">
      <w:pPr>
        <w:pStyle w:val="Level1Numbered"/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47A8818F" w14:textId="77777777" w:rsidR="00C978CB" w:rsidRPr="00C978CB" w:rsidRDefault="00C978CB" w:rsidP="00F57A78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267F1F52" w14:textId="19F080BE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F76F368703324751A0D4ABFDFBCDCCD6"/>
          </w:placeholder>
        </w:sdtPr>
        <w:sdtEndPr/>
        <w:sdtContent>
          <w:r w:rsidR="001E7C74" w:rsidRPr="000C2846">
            <w:rPr>
              <w:szCs w:val="24"/>
            </w:rPr>
            <w:t>Fiona Denison (Vice-chair)</w:t>
          </w:r>
        </w:sdtContent>
      </w:sdt>
    </w:p>
    <w:p w14:paraId="75E1547E" w14:textId="77777777" w:rsidR="003E5516" w:rsidRDefault="00DC1F86" w:rsidP="00E56B48">
      <w:pPr>
        <w:pStyle w:val="Level1Numbered"/>
      </w:pPr>
      <w:r w:rsidRPr="00C015B8">
        <w:lastRenderedPageBreak/>
        <w:t>N</w:t>
      </w:r>
      <w:r w:rsidR="007507BD" w:rsidRPr="00C015B8">
        <w:t xml:space="preserve">ews and </w:t>
      </w:r>
      <w:r w:rsidRPr="00C015B8">
        <w:t>announcements</w:t>
      </w:r>
    </w:p>
    <w:p w14:paraId="62B05B59" w14:textId="540DF8F9" w:rsidR="006E54A3" w:rsidRDefault="00FE6221" w:rsidP="00FE6221">
      <w:pPr>
        <w:pStyle w:val="Level2numbered"/>
      </w:pPr>
      <w:r w:rsidRPr="00FE6221">
        <w:t xml:space="preserve">Farewell to </w:t>
      </w:r>
      <w:r>
        <w:t xml:space="preserve">committee member </w:t>
      </w:r>
      <w:r w:rsidRPr="00FE6221">
        <w:t>Mike Burrows</w:t>
      </w:r>
      <w:r>
        <w:t>.</w:t>
      </w:r>
    </w:p>
    <w:p w14:paraId="4521E4BE" w14:textId="325C65D2" w:rsidR="00DC1F86" w:rsidRPr="00C015B8" w:rsidRDefault="00DC1F86" w:rsidP="00E56B48">
      <w:pPr>
        <w:pStyle w:val="Level1Numbered"/>
      </w:pPr>
      <w:r w:rsidRPr="00C015B8">
        <w:t xml:space="preserve">Minutes </w:t>
      </w:r>
      <w:r w:rsidR="00C015B8" w:rsidRPr="00C015B8">
        <w:t>from the last</w:t>
      </w:r>
      <w:r w:rsidRPr="00C015B8">
        <w:t xml:space="preserve"> meeting</w:t>
      </w:r>
      <w:r w:rsidR="00DE0DCB">
        <w:t xml:space="preserve"> </w:t>
      </w:r>
    </w:p>
    <w:p w14:paraId="405133AD" w14:textId="7309DDA6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287D7D2610345EB9FF3E85FF05A908F"/>
          </w:placeholder>
        </w:sdtPr>
        <w:sdtEndPr/>
        <w:sdtContent>
          <w:r w:rsidR="00130B49">
            <w:t>2</w:t>
          </w:r>
          <w:r w:rsidR="00FE6221">
            <w:t>1 May</w:t>
          </w:r>
          <w:r w:rsidR="00625480">
            <w:t xml:space="preserve"> 2021</w:t>
          </w:r>
        </w:sdtContent>
      </w:sdt>
      <w:r w:rsidR="00205638" w:rsidRPr="005E2873">
        <w:rPr>
          <w:highlight w:val="lightGray"/>
        </w:rPr>
        <w:t xml:space="preserve"> </w:t>
      </w:r>
    </w:p>
    <w:p w14:paraId="16403898" w14:textId="5671B632" w:rsidR="00A269AF" w:rsidRPr="00205638" w:rsidRDefault="00002373" w:rsidP="00E56B48">
      <w:pPr>
        <w:pStyle w:val="Level1Numbered"/>
      </w:pPr>
      <w:sdt>
        <w:sdtPr>
          <w:id w:val="-1147583954"/>
          <w:placeholder>
            <w:docPart w:val="88A550C15E0941E09679C43BA841F9D6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DE0DCB">
            <w:t>Evaluation</w:t>
          </w:r>
        </w:sdtContent>
      </w:sdt>
      <w:r w:rsidR="00A269AF" w:rsidRPr="00205638">
        <w:t xml:space="preserve"> of </w:t>
      </w:r>
      <w:sdt>
        <w:sdtPr>
          <w:rPr>
            <w:bCs/>
          </w:rPr>
          <w:id w:val="588354665"/>
          <w:placeholder>
            <w:docPart w:val="70C54E51A1F6425B9BD5BB645AFA9810"/>
          </w:placeholder>
        </w:sdtPr>
        <w:sdtEndPr/>
        <w:sdtContent>
          <w:r w:rsidR="004C7102" w:rsidRPr="004C7102">
            <w:rPr>
              <w:bCs/>
            </w:rPr>
            <w:t>3C Patch System for treating diabetic foot ulcers</w:t>
          </w:r>
        </w:sdtContent>
      </w:sdt>
    </w:p>
    <w:p w14:paraId="38C7D039" w14:textId="63677D6B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648BEC9A" w14:textId="7080CEA8" w:rsidR="007D0D24" w:rsidRPr="00205638" w:rsidRDefault="002F5606" w:rsidP="00F57A78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205638">
        <w:t>members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proofErr w:type="spellStart"/>
      <w:r w:rsidR="001A3913" w:rsidRPr="001A3913">
        <w:t>Reapplix</w:t>
      </w:r>
      <w:proofErr w:type="spellEnd"/>
      <w:r w:rsidR="001A3913" w:rsidRPr="001A3913">
        <w:t xml:space="preserve"> A/S</w:t>
      </w:r>
      <w:r w:rsidR="001A3913">
        <w:t xml:space="preserve"> and </w:t>
      </w:r>
      <w:r w:rsidR="001A3913" w:rsidRPr="001A3913">
        <w:t>Insight Health Improvement</w:t>
      </w:r>
      <w:r w:rsidR="001A3913">
        <w:t>.</w:t>
      </w:r>
    </w:p>
    <w:p w14:paraId="5F767C4D" w14:textId="30224417" w:rsidR="001D0BC9" w:rsidRPr="00A8774A" w:rsidRDefault="002F5606" w:rsidP="001D0BC9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05638">
        <w:t xml:space="preserve">present </w:t>
      </w:r>
      <w:r w:rsidRPr="00205638">
        <w:t xml:space="preserve">to declare any </w:t>
      </w:r>
      <w:r w:rsidRPr="00A8774A">
        <w:t>relevant interests</w:t>
      </w:r>
      <w:r w:rsidR="00782C9C" w:rsidRPr="00A8774A">
        <w:t xml:space="preserve"> in relation to </w:t>
      </w:r>
      <w:r w:rsidR="00EA7444" w:rsidRPr="00A8774A">
        <w:t xml:space="preserve">the </w:t>
      </w:r>
      <w:r w:rsidR="00DA7E81" w:rsidRPr="00A8774A">
        <w:t>item</w:t>
      </w:r>
      <w:r w:rsidR="00EA7444" w:rsidRPr="00A8774A">
        <w:t xml:space="preserve"> being considered.</w:t>
      </w:r>
      <w:r w:rsidR="00402715" w:rsidRPr="00A8774A">
        <w:t xml:space="preserve"> </w:t>
      </w:r>
    </w:p>
    <w:sdt>
      <w:sdtPr>
        <w:id w:val="-2144731752"/>
        <w:placeholder>
          <w:docPart w:val="EE8E1914D130459B84F2C0DEAFB8642A"/>
        </w:placeholder>
      </w:sdtPr>
      <w:sdtEndPr/>
      <w:sdtContent>
        <w:p w14:paraId="28EB694F" w14:textId="79C5C446" w:rsidR="00E51267" w:rsidRPr="00E00AAB" w:rsidRDefault="001A3913" w:rsidP="001A3913">
          <w:pPr>
            <w:pStyle w:val="Bulletlist"/>
          </w:pPr>
          <w:r>
            <w:t>Prof</w:t>
          </w:r>
          <w:r w:rsidR="0009320F" w:rsidRPr="0009320F">
            <w:t xml:space="preserve"> </w:t>
          </w:r>
          <w:r w:rsidRPr="001A3913">
            <w:t xml:space="preserve">Frances Game </w:t>
          </w:r>
          <w:r w:rsidR="003448CA" w:rsidRPr="00E00AAB">
            <w:t xml:space="preserve">declared a </w:t>
          </w:r>
          <w:r>
            <w:t>n</w:t>
          </w:r>
          <w:r w:rsidRPr="001A3913">
            <w:t xml:space="preserve">on-financial professional </w:t>
          </w:r>
          <w:r w:rsidR="003448CA" w:rsidRPr="00E00AAB">
            <w:t xml:space="preserve">interest as </w:t>
          </w:r>
          <w:r>
            <w:t>s</w:t>
          </w:r>
          <w:r w:rsidR="003448CA" w:rsidRPr="00E00AAB">
            <w:t>he</w:t>
          </w:r>
          <w:r w:rsidR="0009320F">
            <w:t xml:space="preserve"> </w:t>
          </w:r>
          <w:r>
            <w:t xml:space="preserve">is </w:t>
          </w:r>
          <w:r w:rsidRPr="001A3913">
            <w:t>Chief Investigator and first author of the largest RCT of this technology submitted (Game et al 2018) (from 2012 till 2018)</w:t>
          </w:r>
          <w:r>
            <w:t>.</w:t>
          </w:r>
        </w:p>
        <w:p w14:paraId="2E1552D3" w14:textId="77777777" w:rsidR="009A5401" w:rsidRDefault="001D0BC9" w:rsidP="001A3913">
          <w:pPr>
            <w:pStyle w:val="Bulletlist"/>
          </w:pPr>
          <w:r w:rsidRPr="00E00AAB">
            <w:t>It was agreed that h</w:t>
          </w:r>
          <w:r w:rsidR="001A3913">
            <w:t>er</w:t>
          </w:r>
          <w:r w:rsidRPr="00E00AAB">
            <w:t xml:space="preserve"> declaration would not prevent </w:t>
          </w:r>
          <w:r w:rsidR="001A3913">
            <w:t>Prof Game</w:t>
          </w:r>
          <w:r>
            <w:t xml:space="preserve"> </w:t>
          </w:r>
          <w:r w:rsidRPr="00E00AAB">
            <w:t>from providing expert advice to the committee.</w:t>
          </w:r>
        </w:p>
        <w:bookmarkStart w:id="1" w:name="_Hlk76998053" w:displacedByCustomXml="next"/>
        <w:sdt>
          <w:sdtPr>
            <w:id w:val="996620775"/>
            <w:placeholder>
              <w:docPart w:val="D70057B08E5D472A91222A29F9E201DA"/>
            </w:placeholder>
          </w:sdtPr>
          <w:sdtEndPr/>
          <w:sdtContent>
            <w:p w14:paraId="4BCC05C0" w14:textId="54E2F445" w:rsidR="009A5401" w:rsidRPr="00F452B2" w:rsidRDefault="009A5401" w:rsidP="009A5401">
              <w:pPr>
                <w:pStyle w:val="Bulletlist"/>
              </w:pPr>
              <w:r w:rsidRPr="00F452B2">
                <w:t xml:space="preserve">Ms Alison Musgrove </w:t>
              </w:r>
              <w:bookmarkEnd w:id="1"/>
              <w:r w:rsidRPr="00F452B2">
                <w:t xml:space="preserve">declared a non-financial professional interest as she </w:t>
              </w:r>
              <w:r w:rsidR="00022EB0" w:rsidRPr="00F452B2">
                <w:t>was an investigator on the trial as a side.</w:t>
              </w:r>
              <w:r w:rsidR="00F452B2" w:rsidRPr="00F452B2">
                <w:t xml:space="preserve"> </w:t>
              </w:r>
            </w:p>
            <w:p w14:paraId="21C1E52B" w14:textId="16F6F367" w:rsidR="00F452B2" w:rsidRPr="00F452B2" w:rsidRDefault="00F452B2" w:rsidP="00F452B2">
              <w:pPr>
                <w:pStyle w:val="Bulletlist"/>
                <w:numPr>
                  <w:ilvl w:val="0"/>
                  <w:numId w:val="0"/>
                </w:numPr>
                <w:ind w:left="2625"/>
              </w:pPr>
              <w:r w:rsidRPr="00F452B2">
                <w:t>Ms Musgrove</w:t>
              </w:r>
              <w:r>
                <w:t xml:space="preserve"> also</w:t>
              </w:r>
              <w:r w:rsidRPr="00F452B2">
                <w:t xml:space="preserve"> gave an educational / practical session on the 3CP patch in 2019 on a diabetes foot </w:t>
              </w:r>
              <w:proofErr w:type="gramStart"/>
              <w:r w:rsidRPr="00F452B2">
                <w:t>module .</w:t>
              </w:r>
              <w:proofErr w:type="gramEnd"/>
              <w:r w:rsidRPr="00F452B2">
                <w:t xml:space="preserve"> It comprised of her experience of using it in the trail. She was not paid directly for </w:t>
              </w:r>
              <w:proofErr w:type="gramStart"/>
              <w:r w:rsidRPr="00F452B2">
                <w:t>this</w:t>
              </w:r>
              <w:proofErr w:type="gramEnd"/>
              <w:r w:rsidRPr="00F452B2">
                <w:t xml:space="preserve"> but </w:t>
              </w:r>
              <w:proofErr w:type="spellStart"/>
              <w:r w:rsidRPr="00F452B2">
                <w:t>Reapplix</w:t>
              </w:r>
              <w:proofErr w:type="spellEnd"/>
              <w:r w:rsidRPr="00F452B2">
                <w:t xml:space="preserve"> offered to pay for accommodation to a conference which had to be cancelled due to COVID in 2020.</w:t>
              </w:r>
            </w:p>
            <w:p w14:paraId="1C90D948" w14:textId="7E3E9F63" w:rsidR="001D0BC9" w:rsidRPr="00A8774A" w:rsidRDefault="009A5401" w:rsidP="009A5401">
              <w:pPr>
                <w:pStyle w:val="Bulletlist"/>
              </w:pPr>
              <w:r w:rsidRPr="00E00AAB">
                <w:t>It was agreed that h</w:t>
              </w:r>
              <w:r>
                <w:t>er</w:t>
              </w:r>
              <w:r w:rsidRPr="00E00AAB">
                <w:t xml:space="preserve"> declaration would not prevent </w:t>
              </w:r>
              <w:r w:rsidRPr="009A5401">
                <w:t xml:space="preserve">Ms Musgrove </w:t>
              </w:r>
              <w:r w:rsidRPr="00E00AAB">
                <w:t>from providing expert advice to the committee.</w:t>
              </w:r>
            </w:p>
          </w:sdtContent>
        </w:sdt>
      </w:sdtContent>
    </w:sdt>
    <w:p w14:paraId="72168D6F" w14:textId="21248986" w:rsidR="00054FEE" w:rsidRDefault="00054FEE" w:rsidP="00054FEE">
      <w:pPr>
        <w:pStyle w:val="Paragraphnonumbers"/>
      </w:pPr>
      <w:r w:rsidRPr="00205638">
        <w:t>No further conflicts of interest were declared for this item.</w:t>
      </w:r>
    </w:p>
    <w:p w14:paraId="11BC9DF1" w14:textId="77777777" w:rsidR="00054FEE" w:rsidRDefault="00054FEE" w:rsidP="00054FEE">
      <w:pPr>
        <w:pStyle w:val="Paragraphnonumbers"/>
      </w:pPr>
    </w:p>
    <w:p w14:paraId="03547689" w14:textId="5087500B" w:rsidR="00D14E64" w:rsidRPr="001F551E" w:rsidRDefault="00D22F90" w:rsidP="00F57A78">
      <w:pPr>
        <w:pStyle w:val="Level2numbered"/>
      </w:pPr>
      <w:r w:rsidRPr="00A8774A">
        <w:lastRenderedPageBreak/>
        <w:t>Part 2</w:t>
      </w:r>
      <w:r w:rsidR="00613786" w:rsidRPr="00A8774A">
        <w:t xml:space="preserve"> – </w:t>
      </w:r>
      <w:r w:rsidRPr="00A8774A">
        <w:t xml:space="preserve">Closed session </w:t>
      </w:r>
      <w:r w:rsidRPr="001F551E">
        <w:t xml:space="preserve">(company representatives, </w:t>
      </w:r>
      <w:r w:rsidR="00FF522D" w:rsidRPr="001F551E">
        <w:t xml:space="preserve">professional </w:t>
      </w:r>
      <w:r w:rsidRPr="001F551E">
        <w:t xml:space="preserve">experts, </w:t>
      </w:r>
      <w:r w:rsidR="00A82EC8">
        <w:t xml:space="preserve">patient expert, </w:t>
      </w:r>
      <w:r w:rsidR="00FF522D" w:rsidRPr="001F551E">
        <w:t xml:space="preserve">external group </w:t>
      </w:r>
      <w:r w:rsidRPr="001F551E">
        <w:t>representatives and members of the public were asked to leave the meeting)</w:t>
      </w:r>
    </w:p>
    <w:p w14:paraId="5A54198B" w14:textId="1655BAA7" w:rsidR="009114CE" w:rsidRPr="000D39EC" w:rsidRDefault="00D14E64" w:rsidP="00F57A78">
      <w:pPr>
        <w:pStyle w:val="Level3numbered"/>
      </w:pPr>
      <w:r w:rsidRPr="000D39EC">
        <w:t xml:space="preserve">The </w:t>
      </w:r>
      <w:r w:rsidR="003965A8" w:rsidRPr="000D39EC">
        <w:t>c</w:t>
      </w:r>
      <w:r w:rsidRPr="000D39EC">
        <w:t xml:space="preserve">ommittee then </w:t>
      </w:r>
      <w:r w:rsidR="00842ACF" w:rsidRPr="000D39EC">
        <w:t xml:space="preserve">agreed on the content of the </w:t>
      </w:r>
      <w:sdt>
        <w:sdtPr>
          <w:id w:val="-1156679365"/>
          <w:placeholder>
            <w:docPart w:val="250C7B0693D94035A88AA8640F42ADD7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F95641" w:rsidRPr="000D39EC">
            <w:t>Medical Technology Consultation Document (MTCD)</w:t>
          </w:r>
        </w:sdtContent>
      </w:sdt>
      <w:r w:rsidR="00842ACF" w:rsidRPr="000D39EC">
        <w:t>.</w:t>
      </w:r>
      <w:r w:rsidR="005E2873" w:rsidRPr="000D39EC">
        <w:t xml:space="preserve"> </w:t>
      </w:r>
      <w:r w:rsidR="00842ACF" w:rsidRPr="000D39EC">
        <w:t>The committee decision was reached</w:t>
      </w:r>
      <w:r w:rsidR="001420B9" w:rsidRPr="000D39EC">
        <w:t xml:space="preserve"> </w:t>
      </w:r>
      <w:sdt>
        <w:sdtPr>
          <w:id w:val="-100185539"/>
          <w:placeholder>
            <w:docPart w:val="9473C68CD17C4D34AC22FBC934E54EA9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3B5241" w:rsidRPr="000D39EC">
            <w:t>by consensus.</w:t>
          </w:r>
        </w:sdtContent>
      </w:sdt>
    </w:p>
    <w:p w14:paraId="6764D70B" w14:textId="63009B3B" w:rsidR="00842ACF" w:rsidRDefault="000D39EC" w:rsidP="00F452B2">
      <w:pPr>
        <w:pStyle w:val="Level3numbered"/>
      </w:pPr>
      <w:r w:rsidRPr="000D39EC">
        <w:t xml:space="preserve">The committee </w:t>
      </w:r>
      <w:r w:rsidR="001D0BC9" w:rsidRPr="00205638">
        <w:t xml:space="preserve">asked the NICE technical team to prepare the </w:t>
      </w:r>
      <w:sdt>
        <w:sdtPr>
          <w:id w:val="-1378927998"/>
          <w:placeholder>
            <w:docPart w:val="9F448263B77B4C32B64EE9BF5C2F82D5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1D0BC9">
            <w:t>Medical Technology Consultation Document (MTCD)</w:t>
          </w:r>
        </w:sdtContent>
      </w:sdt>
      <w:r w:rsidR="001D0BC9" w:rsidRPr="00205638">
        <w:t xml:space="preserve"> in line with their decisions.</w:t>
      </w:r>
    </w:p>
    <w:p w14:paraId="21EC2868" w14:textId="6F14600C" w:rsidR="00054FEE" w:rsidRPr="003E5516" w:rsidRDefault="00002373" w:rsidP="00054FEE">
      <w:pPr>
        <w:pStyle w:val="Level1Numbered"/>
      </w:pPr>
      <w:sdt>
        <w:sdtPr>
          <w:id w:val="302514540"/>
          <w:placeholder>
            <w:docPart w:val="6618C3182E764A4981608D2E3E2B5920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054FEE">
            <w:t>Evaluation</w:t>
          </w:r>
        </w:sdtContent>
      </w:sdt>
      <w:r w:rsidR="00054FEE">
        <w:t xml:space="preserve"> of </w:t>
      </w:r>
      <w:sdt>
        <w:sdtPr>
          <w:rPr>
            <w:bCs/>
          </w:rPr>
          <w:id w:val="-796520181"/>
          <w:placeholder>
            <w:docPart w:val="C91B98AC24104A2A8DAB5A5D547428ED"/>
          </w:placeholder>
        </w:sdtPr>
        <w:sdtEndPr/>
        <w:sdtContent>
          <w:proofErr w:type="spellStart"/>
          <w:r w:rsidR="00C506C9" w:rsidRPr="00C506C9">
            <w:rPr>
              <w:bCs/>
            </w:rPr>
            <w:t>KardiaMobile</w:t>
          </w:r>
          <w:proofErr w:type="spellEnd"/>
          <w:r w:rsidR="00C506C9" w:rsidRPr="00C506C9">
            <w:rPr>
              <w:bCs/>
            </w:rPr>
            <w:t xml:space="preserve"> for the ambulatory detection of atrial fibrillation</w:t>
          </w:r>
        </w:sdtContent>
      </w:sdt>
    </w:p>
    <w:p w14:paraId="7BD6D899" w14:textId="77777777" w:rsidR="00054FEE" w:rsidRPr="00EF1B45" w:rsidRDefault="00054FEE" w:rsidP="00054FEE">
      <w:pPr>
        <w:pStyle w:val="Level2numbered"/>
      </w:pPr>
      <w:r w:rsidRPr="00EF1B45">
        <w:t>Part 1 – Open session</w:t>
      </w:r>
    </w:p>
    <w:p w14:paraId="7C4055F9" w14:textId="1331AC66" w:rsidR="00054FEE" w:rsidRPr="00205638" w:rsidRDefault="00054FEE" w:rsidP="00054FEE">
      <w:pPr>
        <w:pStyle w:val="Level3numbered"/>
      </w:pPr>
      <w:r w:rsidRPr="00205638">
        <w:t xml:space="preserve">The chair welcomed the invited professional experts, external group representatives, members of the public and company representatives from </w:t>
      </w:r>
      <w:sdt>
        <w:sdtPr>
          <w:id w:val="-11614080"/>
          <w:placeholder>
            <w:docPart w:val="60986731DECD4497AC56DD4F3C3AF34E"/>
          </w:placeholder>
        </w:sdtPr>
        <w:sdtEndPr/>
        <w:sdtContent>
          <w:proofErr w:type="spellStart"/>
          <w:r w:rsidR="00C506C9" w:rsidRPr="00C506C9">
            <w:t>AliveCor</w:t>
          </w:r>
          <w:proofErr w:type="spellEnd"/>
          <w:r w:rsidR="00C506C9" w:rsidRPr="00C506C9">
            <w:t xml:space="preserve"> Ltd</w:t>
          </w:r>
          <w:r w:rsidR="00C506C9">
            <w:t xml:space="preserve"> and </w:t>
          </w:r>
          <w:proofErr w:type="spellStart"/>
          <w:r w:rsidR="00C506C9" w:rsidRPr="00C506C9">
            <w:t>Optimax</w:t>
          </w:r>
          <w:proofErr w:type="spellEnd"/>
          <w:r w:rsidR="00C506C9" w:rsidRPr="00C506C9">
            <w:t xml:space="preserve"> Access Ltd</w:t>
          </w:r>
          <w:r w:rsidR="00C506C9">
            <w:t>.</w:t>
          </w:r>
        </w:sdtContent>
      </w:sdt>
    </w:p>
    <w:p w14:paraId="4B2F1CFB" w14:textId="77777777" w:rsidR="00054FEE" w:rsidRPr="00205638" w:rsidRDefault="00054FEE" w:rsidP="00054FEE">
      <w:pPr>
        <w:pStyle w:val="Level3numbered"/>
      </w:pPr>
      <w:r w:rsidRPr="00205638">
        <w:t xml:space="preserve">The chair asked all committee members, professional experts, external group representatives and NICE staff present to declare any relevant interests in relation to the item being considered. </w:t>
      </w:r>
    </w:p>
    <w:sdt>
      <w:sdtPr>
        <w:id w:val="891699995"/>
        <w:placeholder>
          <w:docPart w:val="7C25C14A31634B43A37DEE2708A77FF5"/>
        </w:placeholder>
      </w:sdtPr>
      <w:sdtEndPr/>
      <w:sdtContent>
        <w:p w14:paraId="288BB214" w14:textId="1206A056" w:rsidR="00054FEE" w:rsidRDefault="00302178" w:rsidP="00054FEE">
          <w:pPr>
            <w:pStyle w:val="Bulletlist"/>
          </w:pPr>
          <w:r>
            <w:t xml:space="preserve">Mr </w:t>
          </w:r>
          <w:r w:rsidRPr="00302178">
            <w:t xml:space="preserve">Michael Kolovetsios </w:t>
          </w:r>
          <w:r w:rsidR="00054FEE" w:rsidRPr="00E00AAB">
            <w:t>declared a</w:t>
          </w:r>
          <w:r>
            <w:t>n indirect</w:t>
          </w:r>
          <w:r w:rsidR="00054FEE" w:rsidRPr="00054FEE">
            <w:t xml:space="preserve"> financial </w:t>
          </w:r>
          <w:r w:rsidR="00054FEE" w:rsidRPr="00E00AAB">
            <w:t xml:space="preserve">interest as </w:t>
          </w:r>
          <w:r>
            <w:t>h</w:t>
          </w:r>
          <w:r w:rsidRPr="00302178">
            <w:t xml:space="preserve">e </w:t>
          </w:r>
          <w:r w:rsidR="00BF0004" w:rsidRPr="00BF0004">
            <w:t>is an employee of Medtronic, and part of Medtronic’s portfolio includes cardiac monitoring devices, some of which are used to detect atrial fibrillation which are the direct comparator in this evaluation.</w:t>
          </w:r>
        </w:p>
        <w:p w14:paraId="697795D5" w14:textId="3FE4E654" w:rsidR="00054FEE" w:rsidRPr="00205638" w:rsidRDefault="00054FEE" w:rsidP="00BF0004">
          <w:pPr>
            <w:pStyle w:val="Bulletlist"/>
          </w:pPr>
          <w:r w:rsidRPr="00E00AAB">
            <w:t>It was agreed that h</w:t>
          </w:r>
          <w:r w:rsidR="00302178">
            <w:t>is</w:t>
          </w:r>
          <w:r w:rsidRPr="00E00AAB">
            <w:t xml:space="preserve"> declaration would prevent </w:t>
          </w:r>
          <w:r>
            <w:t>M</w:t>
          </w:r>
          <w:r w:rsidR="00302178">
            <w:t>r</w:t>
          </w:r>
          <w:r>
            <w:t xml:space="preserve"> </w:t>
          </w:r>
          <w:r w:rsidR="00302178" w:rsidRPr="00302178">
            <w:t>Kolovetsios</w:t>
          </w:r>
          <w:r>
            <w:t xml:space="preserve"> </w:t>
          </w:r>
          <w:r w:rsidRPr="00E00AAB">
            <w:t xml:space="preserve">from </w:t>
          </w:r>
          <w:r w:rsidR="00302178">
            <w:t>participating in</w:t>
          </w:r>
          <w:r w:rsidRPr="00E00AAB">
            <w:t xml:space="preserve"> the </w:t>
          </w:r>
          <w:r w:rsidR="00302178">
            <w:t xml:space="preserve">closed </w:t>
          </w:r>
          <w:r w:rsidRPr="00E00AAB">
            <w:t>committee</w:t>
          </w:r>
          <w:r w:rsidR="00302178">
            <w:t xml:space="preserve"> discussion and he had to leave the meeting for part 2</w:t>
          </w:r>
          <w:r w:rsidRPr="00E00AAB">
            <w:t>.</w:t>
          </w:r>
        </w:p>
      </w:sdtContent>
    </w:sdt>
    <w:p w14:paraId="2BBC059D" w14:textId="4B650B52" w:rsidR="00054FEE" w:rsidRDefault="00054FEE" w:rsidP="00054FEE">
      <w:pPr>
        <w:pStyle w:val="Paragraphnonumbers"/>
      </w:pPr>
      <w:r w:rsidRPr="00205638">
        <w:t>No further conflicts of interest were declared for this item.</w:t>
      </w:r>
    </w:p>
    <w:p w14:paraId="7E701B5B" w14:textId="77777777" w:rsidR="00BF0004" w:rsidRPr="00205638" w:rsidRDefault="00BF0004" w:rsidP="00054FEE">
      <w:pPr>
        <w:pStyle w:val="Paragraphnonumbers"/>
      </w:pPr>
    </w:p>
    <w:p w14:paraId="42C3BFA7" w14:textId="044F942F" w:rsidR="00054FEE" w:rsidRPr="001F551E" w:rsidRDefault="00054FEE" w:rsidP="00054FEE">
      <w:pPr>
        <w:pStyle w:val="Level2numbered"/>
      </w:pPr>
      <w:r w:rsidRPr="001F551E">
        <w:t xml:space="preserve">Part 2 </w:t>
      </w:r>
      <w:r>
        <w:t xml:space="preserve">– </w:t>
      </w:r>
      <w:r w:rsidRPr="001F551E">
        <w:t>Closed session (company representatives, professional experts, external group representatives and members of the public were asked to leave the meeting)</w:t>
      </w:r>
      <w:r>
        <w:t>.</w:t>
      </w:r>
    </w:p>
    <w:p w14:paraId="6A9C4A06" w14:textId="31B2AD24" w:rsidR="00054FEE" w:rsidRPr="001F551E" w:rsidRDefault="00054FEE" w:rsidP="00054FEE">
      <w:pPr>
        <w:pStyle w:val="Level3numbered"/>
      </w:pPr>
      <w:r w:rsidRPr="001F551E">
        <w:t xml:space="preserve">The committee then agreed on the content of the </w:t>
      </w:r>
      <w:sdt>
        <w:sdtPr>
          <w:id w:val="-947309538"/>
          <w:placeholder>
            <w:docPart w:val="AE562884F55C4E49808809F7F5EFC5F0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>
            <w:t>Medical Technology Consultation Document (MTCD)</w:t>
          </w:r>
        </w:sdtContent>
      </w:sdt>
      <w:r w:rsidRPr="001F551E">
        <w:t xml:space="preserve">. The committee decision was reached </w:t>
      </w:r>
      <w:sdt>
        <w:sdtPr>
          <w:id w:val="-1535032335"/>
          <w:placeholder>
            <w:docPart w:val="5BFE5FFBE4AF46B3A286A2DD57EEE2C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>
            <w:t>by consensus.</w:t>
          </w:r>
        </w:sdtContent>
      </w:sdt>
    </w:p>
    <w:p w14:paraId="2D496A27" w14:textId="0A28C655" w:rsidR="00054FEE" w:rsidRPr="00205638" w:rsidRDefault="00054FEE" w:rsidP="00F452B2">
      <w:pPr>
        <w:pStyle w:val="Level3numbered"/>
      </w:pPr>
      <w:r w:rsidRPr="001F551E">
        <w:lastRenderedPageBreak/>
        <w:t xml:space="preserve">The committee asked the NICE technical team to prepare the </w:t>
      </w:r>
      <w:sdt>
        <w:sdtPr>
          <w:id w:val="-1106343874"/>
          <w:placeholder>
            <w:docPart w:val="48DD3F84C77243C29D0A22007FF020AF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>
            <w:t>Medical Technology Consultation Document (MTCD)</w:t>
          </w:r>
        </w:sdtContent>
      </w:sdt>
      <w:r w:rsidRPr="001F551E">
        <w:t xml:space="preserve"> in line with their decisions.</w:t>
      </w:r>
      <w:r>
        <w:t xml:space="preserve"> </w:t>
      </w:r>
    </w:p>
    <w:p w14:paraId="2BCC5FB9" w14:textId="77777777" w:rsidR="009B5D1C" w:rsidRPr="001F551E" w:rsidRDefault="00236AD0" w:rsidP="00E56B48">
      <w:pPr>
        <w:pStyle w:val="Level1Numbered"/>
      </w:pPr>
      <w:r w:rsidRPr="001F551E">
        <w:t>Date of the next meeting</w:t>
      </w:r>
    </w:p>
    <w:p w14:paraId="4003D444" w14:textId="02BE5A4E" w:rsidR="00135794" w:rsidRDefault="007507BD" w:rsidP="00F334BD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3D4489C8D1404458BC21E00E7171CD58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3B5241">
            <w:t>Medical Technologies Advisory Committee (MTA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0C51AECB5E3A4E3194A34AE624ECA140"/>
          </w:placeholder>
        </w:sdtPr>
        <w:sdtEndPr/>
        <w:sdtContent>
          <w:r w:rsidR="00BF0004">
            <w:t>23 July</w:t>
          </w:r>
          <w:r w:rsidR="003B5241">
            <w:t xml:space="preserve"> 2021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5D097C4954D047EB804356A940B3FF86"/>
          </w:placeholder>
        </w:sdtPr>
        <w:sdtEndPr/>
        <w:sdtContent>
          <w:r w:rsidR="003B5241">
            <w:t>9:00am</w:t>
          </w:r>
        </w:sdtContent>
      </w:sdt>
      <w:r w:rsidR="00236AD0" w:rsidRPr="001F551E">
        <w:t xml:space="preserve">. </w:t>
      </w:r>
    </w:p>
    <w:p w14:paraId="4DD6635B" w14:textId="34AE65D0" w:rsidR="00E83B68" w:rsidRDefault="00E83B68" w:rsidP="00E83B68"/>
    <w:p w14:paraId="2184A88B" w14:textId="79429703" w:rsidR="00E83B68" w:rsidRPr="00E83B68" w:rsidRDefault="00E83B68" w:rsidP="00E83B68">
      <w:pPr>
        <w:tabs>
          <w:tab w:val="left" w:pos="2253"/>
        </w:tabs>
      </w:pPr>
      <w:r>
        <w:tab/>
      </w:r>
    </w:p>
    <w:sectPr w:rsidR="00E83B68" w:rsidRPr="00E83B68" w:rsidSect="000A3C2F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FE012B" w14:textId="77777777" w:rsidR="003C568C" w:rsidRDefault="003C568C" w:rsidP="006231D3">
      <w:r>
        <w:separator/>
      </w:r>
    </w:p>
  </w:endnote>
  <w:endnote w:type="continuationSeparator" w:id="0">
    <w:p w14:paraId="2071BF6F" w14:textId="77777777" w:rsidR="003C568C" w:rsidRDefault="003C568C" w:rsidP="006231D3">
      <w:r>
        <w:continuationSeparator/>
      </w:r>
    </w:p>
  </w:endnote>
  <w:endnote w:type="continuationNotice" w:id="1">
    <w:p w14:paraId="43C64204" w14:textId="77777777" w:rsidR="003C568C" w:rsidRDefault="003C568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31CC7" w14:textId="77777777" w:rsidR="003C568C" w:rsidRDefault="003C568C" w:rsidP="006231D3">
      <w:r>
        <w:separator/>
      </w:r>
    </w:p>
  </w:footnote>
  <w:footnote w:type="continuationSeparator" w:id="0">
    <w:p w14:paraId="045F2E3E" w14:textId="77777777" w:rsidR="003C568C" w:rsidRDefault="003C568C" w:rsidP="006231D3">
      <w:r>
        <w:continuationSeparator/>
      </w:r>
    </w:p>
  </w:footnote>
  <w:footnote w:type="continuationNotice" w:id="1">
    <w:p w14:paraId="38DCF34A" w14:textId="77777777" w:rsidR="003C568C" w:rsidRDefault="003C568C" w:rsidP="006231D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4EC03EF"/>
    <w:multiLevelType w:val="hybridMultilevel"/>
    <w:tmpl w:val="D7C06CD8"/>
    <w:lvl w:ilvl="0" w:tplc="2430A7C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3B4856"/>
    <w:multiLevelType w:val="hybridMultilevel"/>
    <w:tmpl w:val="EA9291B6"/>
    <w:lvl w:ilvl="0" w:tplc="F4E69D8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81C70"/>
    <w:multiLevelType w:val="hybridMultilevel"/>
    <w:tmpl w:val="2D243DCA"/>
    <w:lvl w:ilvl="0" w:tplc="62C49414">
      <w:numFmt w:val="bullet"/>
      <w:lvlText w:val=""/>
      <w:lvlJc w:val="left"/>
      <w:pPr>
        <w:ind w:left="2520" w:hanging="360"/>
      </w:pPr>
      <w:rPr>
        <w:rFonts w:ascii="Symbol" w:eastAsia="Calibr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9C07A9"/>
    <w:multiLevelType w:val="hybridMultilevel"/>
    <w:tmpl w:val="D7C06CD8"/>
    <w:lvl w:ilvl="0" w:tplc="2430A7C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10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9"/>
  </w:num>
  <w:num w:numId="4">
    <w:abstractNumId w:val="6"/>
  </w:num>
  <w:num w:numId="5">
    <w:abstractNumId w:val="10"/>
  </w:num>
  <w:num w:numId="6">
    <w:abstractNumId w:val="12"/>
  </w:num>
  <w:num w:numId="7">
    <w:abstractNumId w:val="0"/>
  </w:num>
  <w:num w:numId="8">
    <w:abstractNumId w:val="3"/>
  </w:num>
  <w:num w:numId="9">
    <w:abstractNumId w:val="11"/>
  </w:num>
  <w:num w:numId="10">
    <w:abstractNumId w:val="1"/>
  </w:num>
  <w:num w:numId="11">
    <w:abstractNumId w:val="2"/>
  </w:num>
  <w:num w:numId="12">
    <w:abstractNumId w:val="4"/>
  </w:num>
  <w:num w:numId="13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505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C568C"/>
    <w:rsid w:val="00002373"/>
    <w:rsid w:val="00006065"/>
    <w:rsid w:val="000171F2"/>
    <w:rsid w:val="00022EB0"/>
    <w:rsid w:val="00031524"/>
    <w:rsid w:val="00035AA1"/>
    <w:rsid w:val="00040BED"/>
    <w:rsid w:val="000411A2"/>
    <w:rsid w:val="00044FC1"/>
    <w:rsid w:val="00053C24"/>
    <w:rsid w:val="00054FEE"/>
    <w:rsid w:val="00080C80"/>
    <w:rsid w:val="00083CF9"/>
    <w:rsid w:val="00085585"/>
    <w:rsid w:val="0009320F"/>
    <w:rsid w:val="000A3C2F"/>
    <w:rsid w:val="000A687D"/>
    <w:rsid w:val="000C2846"/>
    <w:rsid w:val="000C4E08"/>
    <w:rsid w:val="000D39EC"/>
    <w:rsid w:val="0010461D"/>
    <w:rsid w:val="0011038B"/>
    <w:rsid w:val="00112212"/>
    <w:rsid w:val="0012100C"/>
    <w:rsid w:val="001220B1"/>
    <w:rsid w:val="00130B49"/>
    <w:rsid w:val="00135794"/>
    <w:rsid w:val="001420B9"/>
    <w:rsid w:val="00161397"/>
    <w:rsid w:val="00161B88"/>
    <w:rsid w:val="001662DA"/>
    <w:rsid w:val="00196E93"/>
    <w:rsid w:val="001A18CE"/>
    <w:rsid w:val="001A3913"/>
    <w:rsid w:val="001A4E42"/>
    <w:rsid w:val="001A561D"/>
    <w:rsid w:val="001C38B8"/>
    <w:rsid w:val="001C5FB8"/>
    <w:rsid w:val="001D0BC9"/>
    <w:rsid w:val="001D769D"/>
    <w:rsid w:val="001E1376"/>
    <w:rsid w:val="001E7C74"/>
    <w:rsid w:val="001F2404"/>
    <w:rsid w:val="001F551E"/>
    <w:rsid w:val="002038C6"/>
    <w:rsid w:val="00205638"/>
    <w:rsid w:val="002228E3"/>
    <w:rsid w:val="00223637"/>
    <w:rsid w:val="00223C19"/>
    <w:rsid w:val="0023330E"/>
    <w:rsid w:val="00236AD0"/>
    <w:rsid w:val="00240933"/>
    <w:rsid w:val="00250F16"/>
    <w:rsid w:val="002748D1"/>
    <w:rsid w:val="00277DAE"/>
    <w:rsid w:val="002B5720"/>
    <w:rsid w:val="002C0443"/>
    <w:rsid w:val="002C660B"/>
    <w:rsid w:val="002C7A84"/>
    <w:rsid w:val="002D1A7F"/>
    <w:rsid w:val="002F3D4E"/>
    <w:rsid w:val="002F5606"/>
    <w:rsid w:val="0030059A"/>
    <w:rsid w:val="00302178"/>
    <w:rsid w:val="00337868"/>
    <w:rsid w:val="0034117F"/>
    <w:rsid w:val="003448CA"/>
    <w:rsid w:val="00344EA6"/>
    <w:rsid w:val="00350071"/>
    <w:rsid w:val="00370813"/>
    <w:rsid w:val="00377867"/>
    <w:rsid w:val="003965A8"/>
    <w:rsid w:val="00397173"/>
    <w:rsid w:val="003A2CF7"/>
    <w:rsid w:val="003B2656"/>
    <w:rsid w:val="003B5241"/>
    <w:rsid w:val="003C1D05"/>
    <w:rsid w:val="003C2EEF"/>
    <w:rsid w:val="003C568C"/>
    <w:rsid w:val="003D0F29"/>
    <w:rsid w:val="003D4563"/>
    <w:rsid w:val="003E005F"/>
    <w:rsid w:val="003E5516"/>
    <w:rsid w:val="003E6439"/>
    <w:rsid w:val="003F4378"/>
    <w:rsid w:val="003F5516"/>
    <w:rsid w:val="00402715"/>
    <w:rsid w:val="00402DFB"/>
    <w:rsid w:val="00411B9A"/>
    <w:rsid w:val="004366CD"/>
    <w:rsid w:val="00444D16"/>
    <w:rsid w:val="00451599"/>
    <w:rsid w:val="00456A6D"/>
    <w:rsid w:val="00463336"/>
    <w:rsid w:val="00465E35"/>
    <w:rsid w:val="004A41D2"/>
    <w:rsid w:val="004B45D0"/>
    <w:rsid w:val="004C7102"/>
    <w:rsid w:val="005149C7"/>
    <w:rsid w:val="005360C8"/>
    <w:rsid w:val="00556AD2"/>
    <w:rsid w:val="00593560"/>
    <w:rsid w:val="00596F1C"/>
    <w:rsid w:val="005A21EC"/>
    <w:rsid w:val="005A43A1"/>
    <w:rsid w:val="005C0A14"/>
    <w:rsid w:val="005E24AD"/>
    <w:rsid w:val="005E2873"/>
    <w:rsid w:val="005E2FA2"/>
    <w:rsid w:val="00603397"/>
    <w:rsid w:val="00610FE9"/>
    <w:rsid w:val="00611CB1"/>
    <w:rsid w:val="00613786"/>
    <w:rsid w:val="006231D3"/>
    <w:rsid w:val="00625480"/>
    <w:rsid w:val="00635C85"/>
    <w:rsid w:val="0064247C"/>
    <w:rsid w:val="00643C23"/>
    <w:rsid w:val="00654704"/>
    <w:rsid w:val="0066652E"/>
    <w:rsid w:val="00670F87"/>
    <w:rsid w:val="006712CE"/>
    <w:rsid w:val="0067259D"/>
    <w:rsid w:val="00683EA8"/>
    <w:rsid w:val="00697AB0"/>
    <w:rsid w:val="006A380B"/>
    <w:rsid w:val="006B3087"/>
    <w:rsid w:val="006B4C67"/>
    <w:rsid w:val="006C4A94"/>
    <w:rsid w:val="006C6AEE"/>
    <w:rsid w:val="006D3185"/>
    <w:rsid w:val="006E54A3"/>
    <w:rsid w:val="006F3468"/>
    <w:rsid w:val="006F7EF0"/>
    <w:rsid w:val="007019D5"/>
    <w:rsid w:val="007507BD"/>
    <w:rsid w:val="00755DFF"/>
    <w:rsid w:val="00755E0E"/>
    <w:rsid w:val="007574E0"/>
    <w:rsid w:val="00761C9C"/>
    <w:rsid w:val="00764452"/>
    <w:rsid w:val="00774747"/>
    <w:rsid w:val="00782C9C"/>
    <w:rsid w:val="007851C3"/>
    <w:rsid w:val="007A0762"/>
    <w:rsid w:val="007A3DC0"/>
    <w:rsid w:val="007A4673"/>
    <w:rsid w:val="007A689D"/>
    <w:rsid w:val="007B5879"/>
    <w:rsid w:val="007C5EC3"/>
    <w:rsid w:val="007D0D24"/>
    <w:rsid w:val="007F5E7F"/>
    <w:rsid w:val="00821435"/>
    <w:rsid w:val="008236B6"/>
    <w:rsid w:val="00835FBC"/>
    <w:rsid w:val="00842ACF"/>
    <w:rsid w:val="008451A1"/>
    <w:rsid w:val="00850C0E"/>
    <w:rsid w:val="00865ED5"/>
    <w:rsid w:val="0088566F"/>
    <w:rsid w:val="00887908"/>
    <w:rsid w:val="008937E0"/>
    <w:rsid w:val="008A53B4"/>
    <w:rsid w:val="008C3DD4"/>
    <w:rsid w:val="008C42E7"/>
    <w:rsid w:val="008E0E0D"/>
    <w:rsid w:val="008E75F2"/>
    <w:rsid w:val="00903E68"/>
    <w:rsid w:val="009114CE"/>
    <w:rsid w:val="00922F67"/>
    <w:rsid w:val="00924278"/>
    <w:rsid w:val="00945826"/>
    <w:rsid w:val="00947812"/>
    <w:rsid w:val="00955337"/>
    <w:rsid w:val="009665AE"/>
    <w:rsid w:val="009742E7"/>
    <w:rsid w:val="009807BF"/>
    <w:rsid w:val="00986E38"/>
    <w:rsid w:val="00994987"/>
    <w:rsid w:val="00996BCF"/>
    <w:rsid w:val="009A5401"/>
    <w:rsid w:val="009B0F74"/>
    <w:rsid w:val="009B5D1C"/>
    <w:rsid w:val="009C0E99"/>
    <w:rsid w:val="009E20B3"/>
    <w:rsid w:val="00A06F9C"/>
    <w:rsid w:val="00A120C7"/>
    <w:rsid w:val="00A269AF"/>
    <w:rsid w:val="00A30D3A"/>
    <w:rsid w:val="00A35D76"/>
    <w:rsid w:val="00A3610D"/>
    <w:rsid w:val="00A363B3"/>
    <w:rsid w:val="00A428F8"/>
    <w:rsid w:val="00A45CDD"/>
    <w:rsid w:val="00A60AF0"/>
    <w:rsid w:val="00A70955"/>
    <w:rsid w:val="00A82301"/>
    <w:rsid w:val="00A82558"/>
    <w:rsid w:val="00A82EC8"/>
    <w:rsid w:val="00A8774A"/>
    <w:rsid w:val="00A973EA"/>
    <w:rsid w:val="00AC5057"/>
    <w:rsid w:val="00AC7782"/>
    <w:rsid w:val="00AC7BD7"/>
    <w:rsid w:val="00AD0E92"/>
    <w:rsid w:val="00AF3BCA"/>
    <w:rsid w:val="00B053D4"/>
    <w:rsid w:val="00B13714"/>
    <w:rsid w:val="00B1608E"/>
    <w:rsid w:val="00B429C5"/>
    <w:rsid w:val="00B47D64"/>
    <w:rsid w:val="00B62844"/>
    <w:rsid w:val="00B76EE1"/>
    <w:rsid w:val="00B85DE1"/>
    <w:rsid w:val="00BA07EB"/>
    <w:rsid w:val="00BA4EAD"/>
    <w:rsid w:val="00BB22E9"/>
    <w:rsid w:val="00BB49D9"/>
    <w:rsid w:val="00BB50D6"/>
    <w:rsid w:val="00BC0697"/>
    <w:rsid w:val="00BC47C4"/>
    <w:rsid w:val="00BD1329"/>
    <w:rsid w:val="00BF0004"/>
    <w:rsid w:val="00BF4F9A"/>
    <w:rsid w:val="00C015B8"/>
    <w:rsid w:val="00C3119A"/>
    <w:rsid w:val="00C4215E"/>
    <w:rsid w:val="00C506C9"/>
    <w:rsid w:val="00C51601"/>
    <w:rsid w:val="00C55E3A"/>
    <w:rsid w:val="00C62BB5"/>
    <w:rsid w:val="00C7373D"/>
    <w:rsid w:val="00C75930"/>
    <w:rsid w:val="00C82EFE"/>
    <w:rsid w:val="00C941B6"/>
    <w:rsid w:val="00C978CB"/>
    <w:rsid w:val="00CB0479"/>
    <w:rsid w:val="00CB4466"/>
    <w:rsid w:val="00CD0886"/>
    <w:rsid w:val="00D11E93"/>
    <w:rsid w:val="00D14E64"/>
    <w:rsid w:val="00D1604D"/>
    <w:rsid w:val="00D22F90"/>
    <w:rsid w:val="00D33D2F"/>
    <w:rsid w:val="00D36E00"/>
    <w:rsid w:val="00D70F52"/>
    <w:rsid w:val="00D71C4F"/>
    <w:rsid w:val="00D74026"/>
    <w:rsid w:val="00DA0F66"/>
    <w:rsid w:val="00DA1F50"/>
    <w:rsid w:val="00DA78F8"/>
    <w:rsid w:val="00DA7E81"/>
    <w:rsid w:val="00DB7ED3"/>
    <w:rsid w:val="00DC1F86"/>
    <w:rsid w:val="00DC7D48"/>
    <w:rsid w:val="00DD06F9"/>
    <w:rsid w:val="00DE0DCB"/>
    <w:rsid w:val="00DF0C5C"/>
    <w:rsid w:val="00E00AAB"/>
    <w:rsid w:val="00E16CDD"/>
    <w:rsid w:val="00E2211D"/>
    <w:rsid w:val="00E37C8A"/>
    <w:rsid w:val="00E46F5D"/>
    <w:rsid w:val="00E475C6"/>
    <w:rsid w:val="00E51267"/>
    <w:rsid w:val="00E53250"/>
    <w:rsid w:val="00E56B48"/>
    <w:rsid w:val="00E60116"/>
    <w:rsid w:val="00E62BF7"/>
    <w:rsid w:val="00E7005B"/>
    <w:rsid w:val="00E77A26"/>
    <w:rsid w:val="00E83B68"/>
    <w:rsid w:val="00E91075"/>
    <w:rsid w:val="00E9120D"/>
    <w:rsid w:val="00E927DA"/>
    <w:rsid w:val="00E956DD"/>
    <w:rsid w:val="00EA7444"/>
    <w:rsid w:val="00EB1941"/>
    <w:rsid w:val="00EC47E1"/>
    <w:rsid w:val="00EC57DD"/>
    <w:rsid w:val="00EF1B45"/>
    <w:rsid w:val="00EF2BE2"/>
    <w:rsid w:val="00F334BD"/>
    <w:rsid w:val="00F3717D"/>
    <w:rsid w:val="00F42F8E"/>
    <w:rsid w:val="00F44E54"/>
    <w:rsid w:val="00F452B2"/>
    <w:rsid w:val="00F57A78"/>
    <w:rsid w:val="00F66A4D"/>
    <w:rsid w:val="00F6709C"/>
    <w:rsid w:val="00F72CC2"/>
    <w:rsid w:val="00F86390"/>
    <w:rsid w:val="00F95641"/>
    <w:rsid w:val="00F95663"/>
    <w:rsid w:val="00F97481"/>
    <w:rsid w:val="00FA676B"/>
    <w:rsid w:val="00FB7C71"/>
    <w:rsid w:val="00FE1041"/>
    <w:rsid w:val="00FE622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5033F32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E62BF7"/>
    <w:pPr>
      <w:keepNext/>
      <w:spacing w:after="120" w:line="360" w:lineRule="auto"/>
      <w:outlineLvl w:val="0"/>
    </w:pPr>
    <w:rPr>
      <w:rFonts w:eastAsia="Times New Roman"/>
      <w:b/>
      <w:bCs w:val="0"/>
      <w:kern w:val="32"/>
      <w:sz w:val="32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2BF7"/>
    <w:pPr>
      <w:keepNext/>
      <w:keepLines/>
      <w:spacing w:before="40"/>
      <w:outlineLvl w:val="1"/>
    </w:pPr>
    <w:rPr>
      <w:rFonts w:eastAsiaTheme="majorEastAsia" w:cstheme="majorBidi"/>
      <w:b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E62BF7"/>
    <w:rPr>
      <w:rFonts w:ascii="Arial" w:eastAsia="Times New Roman" w:hAnsi="Arial" w:cs="Arial"/>
      <w:b/>
      <w:kern w:val="32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tabs>
        <w:tab w:val="num" w:pos="567"/>
      </w:tabs>
      <w:spacing w:after="240"/>
      <w:ind w:left="567" w:hanging="567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E62BF7"/>
    <w:rPr>
      <w:rFonts w:ascii="Arial" w:eastAsiaTheme="majorEastAsia" w:hAnsi="Arial" w:cstheme="majorBidi"/>
      <w:b/>
      <w:bCs/>
      <w:color w:val="000000" w:themeColor="text1"/>
      <w:sz w:val="32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A87286CE03D442CA6A0DA2C1AC089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ED80FE-E6C6-4358-9FD9-B4E4BD973C06}"/>
      </w:docPartPr>
      <w:docPartBody>
        <w:p w:rsidR="00626BAD" w:rsidRDefault="00626BAD">
          <w:pPr>
            <w:pStyle w:val="8A87286CE03D442CA6A0DA2C1AC0899F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FA4C7CC537844EBD83633ABA483934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26DDD2-1BE2-4A9A-AAC7-C22C51A970B4}"/>
      </w:docPartPr>
      <w:docPartBody>
        <w:p w:rsidR="00626BAD" w:rsidRDefault="00626BAD">
          <w:pPr>
            <w:pStyle w:val="FA4C7CC537844EBD83633ABA483934FD"/>
          </w:pPr>
          <w:r w:rsidRPr="002B5720">
            <w:t>Choose an option</w:t>
          </w:r>
        </w:p>
      </w:docPartBody>
    </w:docPart>
    <w:docPart>
      <w:docPartPr>
        <w:name w:val="44610797F7E1418B8B5E13BC9BADE8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AA7BB9-3BBC-4F25-9EB7-F4CA025F9A94}"/>
      </w:docPartPr>
      <w:docPartBody>
        <w:p w:rsidR="00626BAD" w:rsidRDefault="00626BAD">
          <w:pPr>
            <w:pStyle w:val="44610797F7E1418B8B5E13BC9BADE834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C6E8BB0F427F4F3B88726BE424C010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2FA10-1AE3-47FD-978E-32693FBDB0F1}"/>
      </w:docPartPr>
      <w:docPartBody>
        <w:p w:rsidR="00626BAD" w:rsidRDefault="00626BAD">
          <w:pPr>
            <w:pStyle w:val="C6E8BB0F427F4F3B88726BE424C010F5"/>
          </w:pPr>
          <w:r w:rsidRPr="002B5720">
            <w:t>Click or tap here to enter text.</w:t>
          </w:r>
        </w:p>
      </w:docPartBody>
    </w:docPart>
    <w:docPart>
      <w:docPartPr>
        <w:name w:val="F76F368703324751A0D4ABFDFBCDCC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AD2D6-258A-4489-80E8-E249543D5A1D}"/>
      </w:docPartPr>
      <w:docPartBody>
        <w:p w:rsidR="00626BAD" w:rsidRDefault="00626BAD">
          <w:pPr>
            <w:pStyle w:val="F76F368703324751A0D4ABFDFBCDCCD6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B287D7D2610345EB9FF3E85FF05A90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53EDA-14CF-4852-81B7-60D6E2876759}"/>
      </w:docPartPr>
      <w:docPartBody>
        <w:p w:rsidR="00626BAD" w:rsidRDefault="00626BAD">
          <w:pPr>
            <w:pStyle w:val="B287D7D2610345EB9FF3E85FF05A908F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88A550C15E0941E09679C43BA841F9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E6500A-DA6E-4477-9A74-D8246F267627}"/>
      </w:docPartPr>
      <w:docPartBody>
        <w:p w:rsidR="00626BAD" w:rsidRDefault="00626BAD">
          <w:pPr>
            <w:pStyle w:val="88A550C15E0941E09679C43BA841F9D6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70C54E51A1F6425B9BD5BB645AFA9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E419B3-8464-4B14-9787-03429616D03D}"/>
      </w:docPartPr>
      <w:docPartBody>
        <w:p w:rsidR="00626BAD" w:rsidRDefault="00626BAD">
          <w:pPr>
            <w:pStyle w:val="70C54E51A1F6425B9BD5BB645AFA9810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250C7B0693D94035A88AA8640F42AD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6B372A-6092-47F0-9476-F1F3E968E03A}"/>
      </w:docPartPr>
      <w:docPartBody>
        <w:p w:rsidR="00626BAD" w:rsidRDefault="00626BAD">
          <w:pPr>
            <w:pStyle w:val="250C7B0693D94035A88AA8640F42ADD7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9473C68CD17C4D34AC22FBC934E54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9CA8B-A098-4E14-9368-FDCED1B83489}"/>
      </w:docPartPr>
      <w:docPartBody>
        <w:p w:rsidR="00626BAD" w:rsidRDefault="00626BAD">
          <w:pPr>
            <w:pStyle w:val="9473C68CD17C4D34AC22FBC934E54EA9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3D4489C8D1404458BC21E00E7171C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12C5F-48F6-47F9-97D3-7C7ECA521322}"/>
      </w:docPartPr>
      <w:docPartBody>
        <w:p w:rsidR="00626BAD" w:rsidRDefault="00626BAD">
          <w:pPr>
            <w:pStyle w:val="3D4489C8D1404458BC21E00E7171CD58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0C51AECB5E3A4E3194A34AE624ECA1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7BE0BB-5AD8-4B72-B81B-69C97C5F6698}"/>
      </w:docPartPr>
      <w:docPartBody>
        <w:p w:rsidR="00626BAD" w:rsidRDefault="00626BAD">
          <w:pPr>
            <w:pStyle w:val="0C51AECB5E3A4E3194A34AE624ECA140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5D097C4954D047EB804356A940B3FF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C60026-146D-4BAA-AB66-C9CAF450823B}"/>
      </w:docPartPr>
      <w:docPartBody>
        <w:p w:rsidR="00626BAD" w:rsidRDefault="00626BAD">
          <w:pPr>
            <w:pStyle w:val="5D097C4954D047EB804356A940B3FF86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EE8E1914D130459B84F2C0DEAFB864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3C9C6C-E584-4DC7-8B0F-812B4CFB56EF}"/>
      </w:docPartPr>
      <w:docPartBody>
        <w:p w:rsidR="00880263" w:rsidRDefault="00FB36CB" w:rsidP="00FB36CB">
          <w:pPr>
            <w:pStyle w:val="EE8E1914D130459B84F2C0DEAFB8642A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9F448263B77B4C32B64EE9BF5C2F8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B1899-AA1C-4945-8199-8CDF0AFA3A99}"/>
      </w:docPartPr>
      <w:docPartBody>
        <w:p w:rsidR="00880263" w:rsidRDefault="00FB36CB" w:rsidP="00FB36CB">
          <w:pPr>
            <w:pStyle w:val="9F448263B77B4C32B64EE9BF5C2F82D5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6618C3182E764A4981608D2E3E2B5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84B486-7D39-4E69-B0E2-D071B2A8E8C0}"/>
      </w:docPartPr>
      <w:docPartBody>
        <w:p w:rsidR="00880263" w:rsidRDefault="00FB36CB" w:rsidP="00FB36CB">
          <w:pPr>
            <w:pStyle w:val="6618C3182E764A4981608D2E3E2B5920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C91B98AC24104A2A8DAB5A5D547428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4A0DBC-CFC0-4E4E-B270-A1A245AFFEA6}"/>
      </w:docPartPr>
      <w:docPartBody>
        <w:p w:rsidR="00880263" w:rsidRDefault="00FB36CB" w:rsidP="00FB36CB">
          <w:pPr>
            <w:pStyle w:val="C91B98AC24104A2A8DAB5A5D547428ED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0986731DECD4497AC56DD4F3C3AF3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D63F66-547E-43EE-B299-F5D416C3FF65}"/>
      </w:docPartPr>
      <w:docPartBody>
        <w:p w:rsidR="00880263" w:rsidRDefault="00FB36CB" w:rsidP="00FB36CB">
          <w:pPr>
            <w:pStyle w:val="60986731DECD4497AC56DD4F3C3AF34E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7C25C14A31634B43A37DEE2708A77F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CBF31B-987D-4853-8C2A-84FA5A4E2582}"/>
      </w:docPartPr>
      <w:docPartBody>
        <w:p w:rsidR="00880263" w:rsidRDefault="00FB36CB" w:rsidP="00FB36CB">
          <w:pPr>
            <w:pStyle w:val="7C25C14A31634B43A37DEE2708A77FF5"/>
          </w:pPr>
          <w:r w:rsidRPr="00AD0E92">
            <w:rPr>
              <w:rStyle w:val="BulletlistChar"/>
              <w:color w:val="44546A" w:themeColor="text2"/>
              <w:szCs w:val="24"/>
            </w:rP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AE562884F55C4E49808809F7F5EFC5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4ADA19-56D1-439C-AD33-D950137F556A}"/>
      </w:docPartPr>
      <w:docPartBody>
        <w:p w:rsidR="00880263" w:rsidRDefault="00FB36CB" w:rsidP="00FB36CB">
          <w:pPr>
            <w:pStyle w:val="AE562884F55C4E49808809F7F5EFC5F0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5BFE5FFBE4AF46B3A286A2DD57EEE2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AFF4D-AD69-4223-B83B-0D9B3276E11E}"/>
      </w:docPartPr>
      <w:docPartBody>
        <w:p w:rsidR="00880263" w:rsidRDefault="00FB36CB" w:rsidP="00FB36CB">
          <w:pPr>
            <w:pStyle w:val="5BFE5FFBE4AF46B3A286A2DD57EEE2CD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48DD3F84C77243C29D0A22007FF020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F58EFC-ED1F-46F8-988B-837D2DD19923}"/>
      </w:docPartPr>
      <w:docPartBody>
        <w:p w:rsidR="00880263" w:rsidRDefault="00FB36CB" w:rsidP="00FB36CB">
          <w:pPr>
            <w:pStyle w:val="48DD3F84C77243C29D0A22007FF020AF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D70057B08E5D472A91222A29F9E20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75F46-99C9-41C8-8448-B9C993A4B506}"/>
      </w:docPartPr>
      <w:docPartBody>
        <w:p w:rsidR="002511F4" w:rsidRDefault="0003676A" w:rsidP="0003676A">
          <w:pPr>
            <w:pStyle w:val="D70057B08E5D472A91222A29F9E201DA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6BAD"/>
    <w:rsid w:val="0003676A"/>
    <w:rsid w:val="002511F4"/>
    <w:rsid w:val="00626BAD"/>
    <w:rsid w:val="00747E51"/>
    <w:rsid w:val="00880263"/>
    <w:rsid w:val="00893E2E"/>
    <w:rsid w:val="00FB3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A87286CE03D442CA6A0DA2C1AC0899F">
    <w:name w:val="8A87286CE03D442CA6A0DA2C1AC0899F"/>
  </w:style>
  <w:style w:type="paragraph" w:customStyle="1" w:styleId="FA4C7CC537844EBD83633ABA483934FD">
    <w:name w:val="FA4C7CC537844EBD83633ABA483934FD"/>
  </w:style>
  <w:style w:type="character" w:styleId="PlaceholderText">
    <w:name w:val="Placeholder Text"/>
    <w:basedOn w:val="DefaultParagraphFont"/>
    <w:uiPriority w:val="99"/>
    <w:semiHidden/>
    <w:rsid w:val="00FB36CB"/>
    <w:rPr>
      <w:color w:val="808080"/>
    </w:rPr>
  </w:style>
  <w:style w:type="paragraph" w:customStyle="1" w:styleId="44610797F7E1418B8B5E13BC9BADE834">
    <w:name w:val="44610797F7E1418B8B5E13BC9BADE834"/>
  </w:style>
  <w:style w:type="paragraph" w:customStyle="1" w:styleId="C6E8BB0F427F4F3B88726BE424C010F5">
    <w:name w:val="C6E8BB0F427F4F3B88726BE424C010F5"/>
  </w:style>
  <w:style w:type="paragraph" w:customStyle="1" w:styleId="F76F368703324751A0D4ABFDFBCDCCD6">
    <w:name w:val="F76F368703324751A0D4ABFDFBCDCCD6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B287D7D2610345EB9FF3E85FF05A908F">
    <w:name w:val="B287D7D2610345EB9FF3E85FF05A908F"/>
  </w:style>
  <w:style w:type="paragraph" w:customStyle="1" w:styleId="88A550C15E0941E09679C43BA841F9D6">
    <w:name w:val="88A550C15E0941E09679C43BA841F9D6"/>
  </w:style>
  <w:style w:type="paragraph" w:customStyle="1" w:styleId="70C54E51A1F6425B9BD5BB645AFA9810">
    <w:name w:val="70C54E51A1F6425B9BD5BB645AFA9810"/>
  </w:style>
  <w:style w:type="paragraph" w:customStyle="1" w:styleId="250C7B0693D94035A88AA8640F42ADD7">
    <w:name w:val="250C7B0693D94035A88AA8640F42ADD7"/>
  </w:style>
  <w:style w:type="paragraph" w:customStyle="1" w:styleId="9473C68CD17C4D34AC22FBC934E54EA9">
    <w:name w:val="9473C68CD17C4D34AC22FBC934E54EA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3D4489C8D1404458BC21E00E7171CD58">
    <w:name w:val="3D4489C8D1404458BC21E00E7171CD58"/>
  </w:style>
  <w:style w:type="paragraph" w:customStyle="1" w:styleId="0C51AECB5E3A4E3194A34AE624ECA140">
    <w:name w:val="0C51AECB5E3A4E3194A34AE624ECA140"/>
  </w:style>
  <w:style w:type="paragraph" w:customStyle="1" w:styleId="5D097C4954D047EB804356A940B3FF86">
    <w:name w:val="5D097C4954D047EB804356A940B3FF86"/>
  </w:style>
  <w:style w:type="paragraph" w:customStyle="1" w:styleId="EE8E1914D130459B84F2C0DEAFB8642A">
    <w:name w:val="EE8E1914D130459B84F2C0DEAFB8642A"/>
    <w:rsid w:val="00FB36CB"/>
  </w:style>
  <w:style w:type="paragraph" w:customStyle="1" w:styleId="9F448263B77B4C32B64EE9BF5C2F82D5">
    <w:name w:val="9F448263B77B4C32B64EE9BF5C2F82D5"/>
    <w:rsid w:val="00FB36CB"/>
  </w:style>
  <w:style w:type="paragraph" w:customStyle="1" w:styleId="6618C3182E764A4981608D2E3E2B5920">
    <w:name w:val="6618C3182E764A4981608D2E3E2B5920"/>
    <w:rsid w:val="00FB36CB"/>
  </w:style>
  <w:style w:type="paragraph" w:customStyle="1" w:styleId="C91B98AC24104A2A8DAB5A5D547428ED">
    <w:name w:val="C91B98AC24104A2A8DAB5A5D547428ED"/>
    <w:rsid w:val="00FB36CB"/>
  </w:style>
  <w:style w:type="paragraph" w:customStyle="1" w:styleId="60986731DECD4497AC56DD4F3C3AF34E">
    <w:name w:val="60986731DECD4497AC56DD4F3C3AF34E"/>
    <w:rsid w:val="00FB36CB"/>
  </w:style>
  <w:style w:type="paragraph" w:customStyle="1" w:styleId="Bulletlist">
    <w:name w:val="Bullet list"/>
    <w:basedOn w:val="ListParagraph"/>
    <w:link w:val="BulletlistChar"/>
    <w:qFormat/>
    <w:rsid w:val="00893E2E"/>
    <w:pPr>
      <w:numPr>
        <w:numId w:val="2"/>
      </w:numPr>
      <w:spacing w:after="0" w:line="276" w:lineRule="auto"/>
      <w:ind w:left="357" w:hanging="357"/>
      <w:contextualSpacing w:val="0"/>
    </w:pPr>
    <w:rPr>
      <w:rFonts w:ascii="Arial" w:eastAsia="Calibri" w:hAnsi="Arial" w:cs="Arial"/>
      <w:bCs/>
      <w:lang w:eastAsia="en-US"/>
    </w:rPr>
  </w:style>
  <w:style w:type="character" w:customStyle="1" w:styleId="BulletlistChar">
    <w:name w:val="Bullet list Char"/>
    <w:basedOn w:val="DefaultParagraphFont"/>
    <w:link w:val="Bulletlist"/>
    <w:rsid w:val="00893E2E"/>
    <w:rPr>
      <w:rFonts w:ascii="Arial" w:eastAsia="Calibri" w:hAnsi="Arial" w:cs="Arial"/>
      <w:bCs/>
      <w:lang w:eastAsia="en-US"/>
    </w:rPr>
  </w:style>
  <w:style w:type="paragraph" w:customStyle="1" w:styleId="7C25C14A31634B43A37DEE2708A77FF5">
    <w:name w:val="7C25C14A31634B43A37DEE2708A77FF5"/>
    <w:rsid w:val="00FB36CB"/>
  </w:style>
  <w:style w:type="paragraph" w:customStyle="1" w:styleId="AE562884F55C4E49808809F7F5EFC5F0">
    <w:name w:val="AE562884F55C4E49808809F7F5EFC5F0"/>
    <w:rsid w:val="00FB36CB"/>
  </w:style>
  <w:style w:type="paragraph" w:customStyle="1" w:styleId="5BFE5FFBE4AF46B3A286A2DD57EEE2CD">
    <w:name w:val="5BFE5FFBE4AF46B3A286A2DD57EEE2CD"/>
    <w:rsid w:val="00FB36CB"/>
  </w:style>
  <w:style w:type="paragraph" w:customStyle="1" w:styleId="48DD3F84C77243C29D0A22007FF020AF">
    <w:name w:val="48DD3F84C77243C29D0A22007FF020AF"/>
    <w:rsid w:val="00FB36CB"/>
  </w:style>
  <w:style w:type="paragraph" w:customStyle="1" w:styleId="D70057B08E5D472A91222A29F9E201DA">
    <w:name w:val="D70057B08E5D472A91222A29F9E201DA"/>
    <w:rsid w:val="000367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0A60A3-5B93-43C1-AC7E-2C2FA17438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274</Words>
  <Characters>7264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8-03T15:31:00Z</dcterms:created>
  <dcterms:modified xsi:type="dcterms:W3CDTF">2021-08-03T15:31:00Z</dcterms:modified>
</cp:coreProperties>
</file>